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C3530" w14:textId="4F3A6595" w:rsidR="00D4349D" w:rsidRDefault="00DF2D80" w:rsidP="00D4349D">
      <w:pPr>
        <w:jc w:val="center"/>
        <w:rPr>
          <w:rFonts w:ascii="Times New Roman" w:hAnsi="Times New Roman"/>
          <w:b/>
          <w:sz w:val="40"/>
        </w:rPr>
      </w:pPr>
      <w:r>
        <w:rPr>
          <w:rFonts w:ascii="Times New Roman" w:hAnsi="Times New Roman"/>
          <w:b/>
          <w:sz w:val="40"/>
        </w:rPr>
        <w:t xml:space="preserve">League of </w:t>
      </w:r>
      <w:r w:rsidR="006B5528">
        <w:rPr>
          <w:rFonts w:ascii="Times New Roman" w:hAnsi="Times New Roman"/>
          <w:b/>
          <w:sz w:val="40"/>
        </w:rPr>
        <w:t xml:space="preserve">Legends - </w:t>
      </w:r>
      <w:r w:rsidR="005D2FB6">
        <w:rPr>
          <w:rFonts w:ascii="Times New Roman" w:hAnsi="Times New Roman"/>
          <w:b/>
          <w:sz w:val="40"/>
        </w:rPr>
        <w:t>Team</w:t>
      </w:r>
      <w:r w:rsidR="006B5528">
        <w:rPr>
          <w:rFonts w:ascii="Times New Roman" w:hAnsi="Times New Roman"/>
          <w:b/>
          <w:sz w:val="40"/>
        </w:rPr>
        <w:t xml:space="preserve"> Project</w:t>
      </w:r>
    </w:p>
    <w:p w14:paraId="23CB6174" w14:textId="77777777" w:rsidR="00B614C3" w:rsidRDefault="00B614C3" w:rsidP="007B5091">
      <w:pPr>
        <w:jc w:val="center"/>
        <w:rPr>
          <w:rFonts w:ascii="Times New Roman" w:hAnsi="Times New Roman"/>
          <w:sz w:val="20"/>
          <w:szCs w:val="20"/>
        </w:rPr>
      </w:pPr>
    </w:p>
    <w:p w14:paraId="6C44B80C" w14:textId="3C184E54" w:rsidR="007B5091" w:rsidRDefault="006B5528" w:rsidP="007B5091">
      <w:pPr>
        <w:jc w:val="center"/>
        <w:rPr>
          <w:rStyle w:val="Hyperlink"/>
          <w:rFonts w:ascii="Times New Roman" w:hAnsi="Times New Roman"/>
          <w:sz w:val="20"/>
          <w:szCs w:val="20"/>
        </w:rPr>
      </w:pPr>
      <w:r>
        <w:rPr>
          <w:rFonts w:ascii="Times New Roman" w:hAnsi="Times New Roman"/>
          <w:sz w:val="20"/>
          <w:szCs w:val="20"/>
        </w:rPr>
        <w:t>Joey Gladys</w:t>
      </w:r>
      <w:r w:rsidR="007B5091" w:rsidRPr="005330A8">
        <w:rPr>
          <w:rFonts w:ascii="Times New Roman" w:hAnsi="Times New Roman"/>
          <w:sz w:val="20"/>
          <w:szCs w:val="20"/>
        </w:rPr>
        <w:t xml:space="preserve">, </w:t>
      </w:r>
      <w:hyperlink r:id="rId5" w:history="1">
        <w:r w:rsidRPr="00DA694C">
          <w:rPr>
            <w:rStyle w:val="Hyperlink"/>
            <w:rFonts w:ascii="Times New Roman" w:hAnsi="Times New Roman"/>
            <w:sz w:val="20"/>
            <w:szCs w:val="20"/>
          </w:rPr>
          <w:t>jgladys@bellarmine.edu</w:t>
        </w:r>
      </w:hyperlink>
    </w:p>
    <w:p w14:paraId="02D5049B" w14:textId="5231939F" w:rsidR="004A71D8" w:rsidRDefault="006B5528" w:rsidP="004A71D8">
      <w:pPr>
        <w:jc w:val="center"/>
        <w:rPr>
          <w:rStyle w:val="Hyperlink"/>
          <w:rFonts w:ascii="Times New Roman" w:hAnsi="Times New Roman"/>
          <w:sz w:val="20"/>
          <w:szCs w:val="20"/>
        </w:rPr>
      </w:pPr>
      <w:r>
        <w:rPr>
          <w:rFonts w:ascii="Times New Roman" w:hAnsi="Times New Roman"/>
          <w:sz w:val="20"/>
          <w:szCs w:val="20"/>
        </w:rPr>
        <w:t>Connor Goodman</w:t>
      </w:r>
      <w:r w:rsidR="004A71D8" w:rsidRPr="005330A8">
        <w:rPr>
          <w:rFonts w:ascii="Times New Roman" w:hAnsi="Times New Roman"/>
          <w:sz w:val="20"/>
          <w:szCs w:val="20"/>
        </w:rPr>
        <w:t xml:space="preserve">, </w:t>
      </w:r>
      <w:hyperlink r:id="rId6" w:history="1">
        <w:r w:rsidRPr="00DA694C">
          <w:rPr>
            <w:rStyle w:val="Hyperlink"/>
            <w:rFonts w:ascii="Times New Roman" w:hAnsi="Times New Roman"/>
            <w:sz w:val="20"/>
            <w:szCs w:val="20"/>
          </w:rPr>
          <w:t>cgoodman2@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437926EA" w14:textId="51EA843B" w:rsidR="36872CC3" w:rsidRDefault="5D104C14" w:rsidP="49E4A2C6">
      <w:pPr>
        <w:spacing w:line="259" w:lineRule="auto"/>
        <w:ind w:firstLine="720"/>
        <w:rPr>
          <w:rFonts w:ascii="Times New Roman" w:hAnsi="Times New Roman"/>
          <w:sz w:val="20"/>
          <w:szCs w:val="20"/>
        </w:rPr>
      </w:pPr>
      <w:r w:rsidRPr="5D104C14">
        <w:rPr>
          <w:rFonts w:ascii="Times New Roman" w:hAnsi="Times New Roman"/>
          <w:sz w:val="20"/>
          <w:szCs w:val="20"/>
        </w:rPr>
        <w:t xml:space="preserve">For our project we </w:t>
      </w:r>
      <w:r w:rsidR="676691D6" w:rsidRPr="676691D6">
        <w:rPr>
          <w:rFonts w:ascii="Times New Roman" w:hAnsi="Times New Roman"/>
          <w:sz w:val="20"/>
          <w:szCs w:val="20"/>
        </w:rPr>
        <w:t>decided to take</w:t>
      </w:r>
      <w:r w:rsidR="0AB8A7DE" w:rsidRPr="0AB8A7DE">
        <w:rPr>
          <w:rFonts w:ascii="Times New Roman" w:hAnsi="Times New Roman"/>
          <w:sz w:val="20"/>
          <w:szCs w:val="20"/>
        </w:rPr>
        <w:t xml:space="preserve"> </w:t>
      </w:r>
      <w:r w:rsidR="0C927EC2" w:rsidRPr="0C927EC2">
        <w:rPr>
          <w:rFonts w:ascii="Times New Roman" w:hAnsi="Times New Roman"/>
          <w:sz w:val="20"/>
          <w:szCs w:val="20"/>
        </w:rPr>
        <w:t xml:space="preserve">a data set from the </w:t>
      </w:r>
      <w:r w:rsidR="5336AAD0" w:rsidRPr="5336AAD0">
        <w:rPr>
          <w:rFonts w:ascii="Times New Roman" w:hAnsi="Times New Roman"/>
          <w:sz w:val="20"/>
          <w:szCs w:val="20"/>
        </w:rPr>
        <w:t>League of Legends</w:t>
      </w:r>
      <w:r w:rsidR="566DB41A" w:rsidRPr="566DB41A">
        <w:rPr>
          <w:rFonts w:ascii="Times New Roman" w:hAnsi="Times New Roman"/>
          <w:sz w:val="20"/>
          <w:szCs w:val="20"/>
        </w:rPr>
        <w:t xml:space="preserve"> </w:t>
      </w:r>
      <w:r w:rsidR="797AD332" w:rsidRPr="797AD332">
        <w:rPr>
          <w:rFonts w:ascii="Times New Roman" w:hAnsi="Times New Roman"/>
          <w:sz w:val="20"/>
          <w:szCs w:val="20"/>
        </w:rPr>
        <w:t xml:space="preserve">Worlds </w:t>
      </w:r>
      <w:r w:rsidR="07DB66C7" w:rsidRPr="07DB66C7">
        <w:rPr>
          <w:rFonts w:ascii="Times New Roman" w:hAnsi="Times New Roman"/>
          <w:sz w:val="20"/>
          <w:szCs w:val="20"/>
        </w:rPr>
        <w:t xml:space="preserve">event. </w:t>
      </w:r>
      <w:r w:rsidR="27232EFC" w:rsidRPr="27232EFC">
        <w:rPr>
          <w:rFonts w:ascii="Times New Roman" w:hAnsi="Times New Roman"/>
          <w:sz w:val="20"/>
          <w:szCs w:val="20"/>
        </w:rPr>
        <w:t xml:space="preserve">Each player </w:t>
      </w:r>
      <w:r w:rsidR="6DC75B0A" w:rsidRPr="6DC75B0A">
        <w:rPr>
          <w:rFonts w:ascii="Times New Roman" w:hAnsi="Times New Roman"/>
          <w:sz w:val="20"/>
          <w:szCs w:val="20"/>
        </w:rPr>
        <w:t xml:space="preserve">within </w:t>
      </w:r>
      <w:r w:rsidR="7C27EE9E" w:rsidRPr="7C27EE9E">
        <w:rPr>
          <w:rFonts w:ascii="Times New Roman" w:hAnsi="Times New Roman"/>
          <w:sz w:val="20"/>
          <w:szCs w:val="20"/>
        </w:rPr>
        <w:t xml:space="preserve">the </w:t>
      </w:r>
      <w:r w:rsidR="57BD9D20" w:rsidRPr="57BD9D20">
        <w:rPr>
          <w:rFonts w:ascii="Times New Roman" w:hAnsi="Times New Roman"/>
          <w:sz w:val="20"/>
          <w:szCs w:val="20"/>
        </w:rPr>
        <w:t xml:space="preserve">Worlds </w:t>
      </w:r>
      <w:r w:rsidR="57BD9D20" w:rsidRPr="43C208AF">
        <w:rPr>
          <w:rFonts w:ascii="Times New Roman" w:hAnsi="Times New Roman"/>
          <w:sz w:val="20"/>
          <w:szCs w:val="20"/>
        </w:rPr>
        <w:t>competition</w:t>
      </w:r>
      <w:r w:rsidR="4D67575E" w:rsidRPr="4D67575E">
        <w:rPr>
          <w:rFonts w:ascii="Times New Roman" w:hAnsi="Times New Roman"/>
          <w:sz w:val="20"/>
          <w:szCs w:val="20"/>
        </w:rPr>
        <w:t xml:space="preserve"> </w:t>
      </w:r>
      <w:r w:rsidR="5AF4A66A" w:rsidRPr="5AF4A66A">
        <w:rPr>
          <w:rFonts w:ascii="Times New Roman" w:hAnsi="Times New Roman"/>
          <w:sz w:val="20"/>
          <w:szCs w:val="20"/>
        </w:rPr>
        <w:t xml:space="preserve">was </w:t>
      </w:r>
      <w:r w:rsidR="683CFE87" w:rsidRPr="683CFE87">
        <w:rPr>
          <w:rFonts w:ascii="Times New Roman" w:hAnsi="Times New Roman"/>
          <w:sz w:val="20"/>
          <w:szCs w:val="20"/>
        </w:rPr>
        <w:t xml:space="preserve">tracked on how </w:t>
      </w:r>
      <w:r w:rsidR="76589B2C" w:rsidRPr="76589B2C">
        <w:rPr>
          <w:rFonts w:ascii="Times New Roman" w:hAnsi="Times New Roman"/>
          <w:sz w:val="20"/>
          <w:szCs w:val="20"/>
        </w:rPr>
        <w:t xml:space="preserve">and what went on within the </w:t>
      </w:r>
      <w:r w:rsidR="3CFCC73B" w:rsidRPr="3CFCC73B">
        <w:rPr>
          <w:rFonts w:ascii="Times New Roman" w:hAnsi="Times New Roman"/>
          <w:sz w:val="20"/>
          <w:szCs w:val="20"/>
        </w:rPr>
        <w:t xml:space="preserve">games. Each player had a </w:t>
      </w:r>
      <w:r w:rsidR="03A0F34A" w:rsidRPr="03A0F34A">
        <w:rPr>
          <w:rFonts w:ascii="Times New Roman" w:hAnsi="Times New Roman"/>
          <w:sz w:val="20"/>
          <w:szCs w:val="20"/>
        </w:rPr>
        <w:t xml:space="preserve">different </w:t>
      </w:r>
      <w:r w:rsidR="03A0F34A" w:rsidRPr="3C18DE59">
        <w:rPr>
          <w:rFonts w:ascii="Times New Roman" w:hAnsi="Times New Roman"/>
          <w:sz w:val="20"/>
          <w:szCs w:val="20"/>
        </w:rPr>
        <w:t>number</w:t>
      </w:r>
      <w:r w:rsidR="03A0F34A" w:rsidRPr="03A0F34A">
        <w:rPr>
          <w:rFonts w:ascii="Times New Roman" w:hAnsi="Times New Roman"/>
          <w:sz w:val="20"/>
          <w:szCs w:val="20"/>
        </w:rPr>
        <w:t xml:space="preserve"> of points, </w:t>
      </w:r>
      <w:r w:rsidR="78327210" w:rsidRPr="78327210">
        <w:rPr>
          <w:rFonts w:ascii="Times New Roman" w:hAnsi="Times New Roman"/>
          <w:sz w:val="20"/>
          <w:szCs w:val="20"/>
        </w:rPr>
        <w:t xml:space="preserve">kills, deaths, assists, and more </w:t>
      </w:r>
      <w:r w:rsidR="343B616E" w:rsidRPr="343B616E">
        <w:rPr>
          <w:rFonts w:ascii="Times New Roman" w:hAnsi="Times New Roman"/>
          <w:sz w:val="20"/>
          <w:szCs w:val="20"/>
        </w:rPr>
        <w:t>data to be able to track and</w:t>
      </w:r>
      <w:r w:rsidR="28CCE035" w:rsidRPr="28CCE035">
        <w:rPr>
          <w:rFonts w:ascii="Times New Roman" w:hAnsi="Times New Roman"/>
          <w:sz w:val="20"/>
          <w:szCs w:val="20"/>
        </w:rPr>
        <w:t xml:space="preserve"> we decided it would be cool </w:t>
      </w:r>
      <w:r w:rsidR="1308193A" w:rsidRPr="1308193A">
        <w:rPr>
          <w:rFonts w:ascii="Times New Roman" w:hAnsi="Times New Roman"/>
          <w:sz w:val="20"/>
          <w:szCs w:val="20"/>
        </w:rPr>
        <w:t xml:space="preserve">to use machine learning </w:t>
      </w:r>
      <w:r w:rsidR="40B07503" w:rsidRPr="40B07503">
        <w:rPr>
          <w:rFonts w:ascii="Times New Roman" w:hAnsi="Times New Roman"/>
          <w:sz w:val="20"/>
          <w:szCs w:val="20"/>
        </w:rPr>
        <w:t xml:space="preserve">to predict how many kills </w:t>
      </w:r>
      <w:r w:rsidR="2AEBAE08" w:rsidRPr="2AEBAE08">
        <w:rPr>
          <w:rFonts w:ascii="Times New Roman" w:hAnsi="Times New Roman"/>
          <w:sz w:val="20"/>
          <w:szCs w:val="20"/>
        </w:rPr>
        <w:t xml:space="preserve">each player </w:t>
      </w:r>
      <w:r w:rsidR="39074AAD" w:rsidRPr="39074AAD">
        <w:rPr>
          <w:rFonts w:ascii="Times New Roman" w:hAnsi="Times New Roman"/>
          <w:sz w:val="20"/>
          <w:szCs w:val="20"/>
        </w:rPr>
        <w:t xml:space="preserve">would get based off their stats in each game. </w:t>
      </w:r>
      <w:r w:rsidR="39074AAD" w:rsidRPr="56D9B43E">
        <w:rPr>
          <w:rFonts w:ascii="Times New Roman" w:hAnsi="Times New Roman"/>
          <w:sz w:val="20"/>
          <w:szCs w:val="20"/>
        </w:rPr>
        <w:t xml:space="preserve">This could </w:t>
      </w:r>
      <w:r w:rsidR="714AE327" w:rsidRPr="56D9B43E">
        <w:rPr>
          <w:rFonts w:ascii="Times New Roman" w:hAnsi="Times New Roman"/>
          <w:sz w:val="20"/>
          <w:szCs w:val="20"/>
        </w:rPr>
        <w:t xml:space="preserve">allow players and coaches to draft players on how well they could have done in their games </w:t>
      </w:r>
      <w:r w:rsidR="714AE327" w:rsidRPr="3C18DE59">
        <w:rPr>
          <w:rFonts w:ascii="Times New Roman" w:hAnsi="Times New Roman"/>
          <w:sz w:val="20"/>
          <w:szCs w:val="20"/>
        </w:rPr>
        <w:t>like</w:t>
      </w:r>
      <w:r w:rsidR="714AE327" w:rsidRPr="59CBC699">
        <w:rPr>
          <w:rFonts w:ascii="Times New Roman" w:hAnsi="Times New Roman"/>
          <w:sz w:val="20"/>
          <w:szCs w:val="20"/>
        </w:rPr>
        <w:t xml:space="preserve"> those games that are tracked within the data set. </w:t>
      </w:r>
      <w:r w:rsidR="1B0725C6" w:rsidRPr="1C7A761A">
        <w:rPr>
          <w:rFonts w:ascii="Times New Roman" w:hAnsi="Times New Roman"/>
          <w:sz w:val="20"/>
          <w:szCs w:val="20"/>
        </w:rPr>
        <w:t>The object of any sport</w:t>
      </w:r>
      <w:r w:rsidR="1B0725C6" w:rsidRPr="11DF3969">
        <w:rPr>
          <w:rFonts w:ascii="Times New Roman" w:hAnsi="Times New Roman"/>
          <w:sz w:val="20"/>
          <w:szCs w:val="20"/>
        </w:rPr>
        <w:t xml:space="preserve"> or game is to win and</w:t>
      </w:r>
      <w:r w:rsidR="1B0725C6" w:rsidRPr="35314F70">
        <w:rPr>
          <w:rFonts w:ascii="Times New Roman" w:hAnsi="Times New Roman"/>
          <w:sz w:val="20"/>
          <w:szCs w:val="20"/>
        </w:rPr>
        <w:t xml:space="preserve"> having a kill</w:t>
      </w:r>
      <w:r w:rsidR="1B0725C6" w:rsidRPr="58836577">
        <w:rPr>
          <w:rFonts w:ascii="Times New Roman" w:hAnsi="Times New Roman"/>
          <w:sz w:val="20"/>
          <w:szCs w:val="20"/>
        </w:rPr>
        <w:t xml:space="preserve"> amount within</w:t>
      </w:r>
      <w:r w:rsidR="1B0725C6" w:rsidRPr="29C2CE37">
        <w:rPr>
          <w:rFonts w:ascii="Times New Roman" w:hAnsi="Times New Roman"/>
          <w:sz w:val="20"/>
          <w:szCs w:val="20"/>
        </w:rPr>
        <w:t xml:space="preserve"> these games </w:t>
      </w:r>
      <w:r w:rsidR="1B0725C6" w:rsidRPr="4279A78D">
        <w:rPr>
          <w:rFonts w:ascii="Times New Roman" w:hAnsi="Times New Roman"/>
          <w:sz w:val="20"/>
          <w:szCs w:val="20"/>
        </w:rPr>
        <w:t xml:space="preserve">gets the team </w:t>
      </w:r>
      <w:r w:rsidR="1B0725C6" w:rsidRPr="474590CC">
        <w:rPr>
          <w:rFonts w:ascii="Times New Roman" w:hAnsi="Times New Roman"/>
          <w:sz w:val="20"/>
          <w:szCs w:val="20"/>
        </w:rPr>
        <w:t>further</w:t>
      </w:r>
      <w:r w:rsidR="1B0725C6" w:rsidRPr="65CBBD94">
        <w:rPr>
          <w:rFonts w:ascii="Times New Roman" w:hAnsi="Times New Roman"/>
          <w:sz w:val="20"/>
          <w:szCs w:val="20"/>
        </w:rPr>
        <w:t xml:space="preserve"> to that </w:t>
      </w:r>
      <w:r w:rsidR="1B0725C6" w:rsidRPr="091DD39C">
        <w:rPr>
          <w:rFonts w:ascii="Times New Roman" w:hAnsi="Times New Roman"/>
          <w:sz w:val="20"/>
          <w:szCs w:val="20"/>
        </w:rPr>
        <w:t xml:space="preserve">objective of </w:t>
      </w:r>
      <w:r w:rsidR="1B0725C6" w:rsidRPr="2C6FE9A3">
        <w:rPr>
          <w:rFonts w:ascii="Times New Roman" w:hAnsi="Times New Roman"/>
          <w:sz w:val="20"/>
          <w:szCs w:val="20"/>
        </w:rPr>
        <w:t xml:space="preserve">winning. </w:t>
      </w:r>
      <w:r w:rsidR="1B0725C6" w:rsidRPr="4FC1FFAA">
        <w:rPr>
          <w:rFonts w:ascii="Times New Roman" w:hAnsi="Times New Roman"/>
          <w:sz w:val="20"/>
          <w:szCs w:val="20"/>
        </w:rPr>
        <w:t xml:space="preserve">Using machine learning </w:t>
      </w:r>
      <w:r w:rsidR="1B0725C6" w:rsidRPr="474590CC">
        <w:rPr>
          <w:rFonts w:ascii="Times New Roman" w:hAnsi="Times New Roman"/>
          <w:sz w:val="20"/>
          <w:szCs w:val="20"/>
        </w:rPr>
        <w:t>predictability</w:t>
      </w:r>
      <w:r w:rsidR="1B0725C6" w:rsidRPr="2D539FB4">
        <w:rPr>
          <w:rFonts w:ascii="Times New Roman" w:hAnsi="Times New Roman"/>
          <w:sz w:val="20"/>
          <w:szCs w:val="20"/>
        </w:rPr>
        <w:t>,</w:t>
      </w:r>
      <w:r w:rsidR="1B0725C6" w:rsidRPr="0C0FE5F7">
        <w:rPr>
          <w:rFonts w:ascii="Times New Roman" w:hAnsi="Times New Roman"/>
          <w:sz w:val="20"/>
          <w:szCs w:val="20"/>
        </w:rPr>
        <w:t xml:space="preserve"> </w:t>
      </w:r>
      <w:r w:rsidR="1B0725C6" w:rsidRPr="16662BB9">
        <w:rPr>
          <w:rFonts w:ascii="Times New Roman" w:hAnsi="Times New Roman"/>
          <w:sz w:val="20"/>
          <w:szCs w:val="20"/>
        </w:rPr>
        <w:t xml:space="preserve">we can see who </w:t>
      </w:r>
      <w:r w:rsidR="1B0725C6" w:rsidRPr="7606280C">
        <w:rPr>
          <w:rFonts w:ascii="Times New Roman" w:hAnsi="Times New Roman"/>
          <w:sz w:val="20"/>
          <w:szCs w:val="20"/>
        </w:rPr>
        <w:t>has a higher chance of winning</w:t>
      </w:r>
      <w:r w:rsidR="1B0725C6" w:rsidRPr="474590CC">
        <w:rPr>
          <w:rFonts w:ascii="Times New Roman" w:hAnsi="Times New Roman"/>
          <w:sz w:val="20"/>
          <w:szCs w:val="20"/>
        </w:rPr>
        <w:t>!</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szCs w:val="20"/>
        </w:rPr>
      </w:pPr>
      <w:r w:rsidRPr="2F54B29E">
        <w:rPr>
          <w:rFonts w:ascii="Times New Roman" w:hAnsi="Times New Roman"/>
          <w:b/>
          <w:sz w:val="20"/>
          <w:szCs w:val="20"/>
        </w:rPr>
        <w:t>INTRODUCTION</w:t>
      </w:r>
    </w:p>
    <w:p w14:paraId="0CAF6655" w14:textId="1E444709" w:rsidR="2F54B29E" w:rsidRDefault="24747EFE" w:rsidP="2F54B29E">
      <w:pPr>
        <w:rPr>
          <w:rFonts w:ascii="Times New Roman" w:eastAsia="Cambria" w:hAnsi="Times New Roman"/>
          <w:sz w:val="20"/>
          <w:szCs w:val="20"/>
        </w:rPr>
      </w:pPr>
      <w:r w:rsidRPr="24747EFE">
        <w:rPr>
          <w:rFonts w:ascii="Times New Roman" w:eastAsia="Cambria" w:hAnsi="Times New Roman"/>
          <w:sz w:val="20"/>
          <w:szCs w:val="20"/>
        </w:rPr>
        <w:t xml:space="preserve">The League of </w:t>
      </w:r>
      <w:r w:rsidR="47C69505" w:rsidRPr="47C69505">
        <w:rPr>
          <w:rFonts w:ascii="Times New Roman" w:eastAsia="Cambria" w:hAnsi="Times New Roman"/>
          <w:sz w:val="20"/>
          <w:szCs w:val="20"/>
        </w:rPr>
        <w:t>Legends Worlds 2021</w:t>
      </w:r>
      <w:r w:rsidR="7A7C8B90" w:rsidRPr="7A7C8B90">
        <w:rPr>
          <w:rFonts w:ascii="Times New Roman" w:eastAsia="Cambria" w:hAnsi="Times New Roman"/>
          <w:sz w:val="20"/>
          <w:szCs w:val="20"/>
        </w:rPr>
        <w:t xml:space="preserve"> </w:t>
      </w:r>
      <w:r w:rsidR="1DCEA198" w:rsidRPr="1DCEA198">
        <w:rPr>
          <w:rFonts w:ascii="Times New Roman" w:eastAsia="Cambria" w:hAnsi="Times New Roman"/>
          <w:sz w:val="20"/>
          <w:szCs w:val="20"/>
        </w:rPr>
        <w:t xml:space="preserve">data set can be </w:t>
      </w:r>
      <w:r w:rsidR="00EA9E25" w:rsidRPr="00EA9E25">
        <w:rPr>
          <w:rFonts w:ascii="Times New Roman" w:eastAsia="Cambria" w:hAnsi="Times New Roman"/>
          <w:sz w:val="20"/>
          <w:szCs w:val="20"/>
        </w:rPr>
        <w:t xml:space="preserve">found </w:t>
      </w:r>
      <w:r w:rsidR="59D790F5" w:rsidRPr="59D790F5">
        <w:rPr>
          <w:rFonts w:ascii="Times New Roman" w:eastAsia="Cambria" w:hAnsi="Times New Roman"/>
          <w:sz w:val="20"/>
          <w:szCs w:val="20"/>
        </w:rPr>
        <w:t xml:space="preserve">on </w:t>
      </w:r>
      <w:r w:rsidR="59D790F5" w:rsidRPr="65EAEED1">
        <w:rPr>
          <w:rFonts w:ascii="Times New Roman" w:eastAsia="Cambria" w:hAnsi="Times New Roman"/>
          <w:sz w:val="20"/>
          <w:szCs w:val="20"/>
        </w:rPr>
        <w:t>Kaggle.</w:t>
      </w:r>
      <w:r w:rsidR="59D790F5" w:rsidRPr="59D790F5">
        <w:rPr>
          <w:rFonts w:ascii="Times New Roman" w:eastAsia="Cambria" w:hAnsi="Times New Roman"/>
          <w:sz w:val="20"/>
          <w:szCs w:val="20"/>
        </w:rPr>
        <w:t xml:space="preserve"> </w:t>
      </w:r>
      <w:r w:rsidR="59D790F5" w:rsidRPr="2B16F9B5">
        <w:rPr>
          <w:rFonts w:ascii="Times New Roman" w:eastAsia="Cambria" w:hAnsi="Times New Roman"/>
          <w:sz w:val="20"/>
          <w:szCs w:val="20"/>
        </w:rPr>
        <w:t xml:space="preserve">This </w:t>
      </w:r>
      <w:r w:rsidR="2B16F9B5" w:rsidRPr="2B16F9B5">
        <w:rPr>
          <w:rFonts w:ascii="Times New Roman" w:eastAsia="Cambria" w:hAnsi="Times New Roman"/>
          <w:sz w:val="20"/>
          <w:szCs w:val="20"/>
        </w:rPr>
        <w:t xml:space="preserve">data </w:t>
      </w:r>
      <w:r w:rsidR="71BB25C3" w:rsidRPr="4899BC4A">
        <w:rPr>
          <w:rFonts w:ascii="Times New Roman" w:eastAsia="Cambria" w:hAnsi="Times New Roman"/>
          <w:sz w:val="20"/>
          <w:szCs w:val="20"/>
        </w:rPr>
        <w:t>set</w:t>
      </w:r>
      <w:r w:rsidR="2B16F9B5" w:rsidRPr="2B16F9B5">
        <w:rPr>
          <w:rFonts w:ascii="Times New Roman" w:eastAsia="Cambria" w:hAnsi="Times New Roman"/>
          <w:sz w:val="20"/>
          <w:szCs w:val="20"/>
        </w:rPr>
        <w:t xml:space="preserve"> </w:t>
      </w:r>
      <w:r w:rsidR="71BB25C3" w:rsidRPr="71BB25C3">
        <w:rPr>
          <w:rFonts w:ascii="Times New Roman" w:eastAsia="Cambria" w:hAnsi="Times New Roman"/>
          <w:sz w:val="20"/>
          <w:szCs w:val="20"/>
        </w:rPr>
        <w:t xml:space="preserve">has </w:t>
      </w:r>
      <w:r w:rsidR="71BB25C3" w:rsidRPr="4899BC4A">
        <w:rPr>
          <w:rFonts w:ascii="Times New Roman" w:eastAsia="Cambria" w:hAnsi="Times New Roman"/>
          <w:sz w:val="20"/>
          <w:szCs w:val="20"/>
        </w:rPr>
        <w:t>tracked</w:t>
      </w:r>
      <w:r w:rsidR="71BB25C3" w:rsidRPr="71BB25C3">
        <w:rPr>
          <w:rFonts w:ascii="Times New Roman" w:eastAsia="Cambria" w:hAnsi="Times New Roman"/>
          <w:sz w:val="20"/>
          <w:szCs w:val="20"/>
        </w:rPr>
        <w:t xml:space="preserve"> </w:t>
      </w:r>
      <w:r w:rsidR="385F51D2" w:rsidRPr="385F51D2">
        <w:rPr>
          <w:rFonts w:ascii="Times New Roman" w:eastAsia="Cambria" w:hAnsi="Times New Roman"/>
          <w:sz w:val="20"/>
          <w:szCs w:val="20"/>
        </w:rPr>
        <w:t xml:space="preserve">every </w:t>
      </w:r>
      <w:r w:rsidR="74AD381E" w:rsidRPr="17FF4E26">
        <w:rPr>
          <w:rFonts w:ascii="Times New Roman" w:eastAsia="Cambria" w:hAnsi="Times New Roman"/>
          <w:sz w:val="20"/>
          <w:szCs w:val="20"/>
        </w:rPr>
        <w:t xml:space="preserve">professional League </w:t>
      </w:r>
      <w:r w:rsidR="17FF4E26" w:rsidRPr="17FF4E26">
        <w:rPr>
          <w:rFonts w:ascii="Times New Roman" w:eastAsia="Cambria" w:hAnsi="Times New Roman"/>
          <w:sz w:val="20"/>
          <w:szCs w:val="20"/>
        </w:rPr>
        <w:t xml:space="preserve">player’s </w:t>
      </w:r>
      <w:r w:rsidR="3B51642D" w:rsidRPr="79BE184C">
        <w:rPr>
          <w:rFonts w:ascii="Times New Roman" w:eastAsia="Cambria" w:hAnsi="Times New Roman"/>
          <w:sz w:val="20"/>
          <w:szCs w:val="20"/>
        </w:rPr>
        <w:t>stat</w:t>
      </w:r>
      <w:r w:rsidR="17FF4E26" w:rsidRPr="17FF4E26">
        <w:rPr>
          <w:rFonts w:ascii="Times New Roman" w:eastAsia="Cambria" w:hAnsi="Times New Roman"/>
          <w:sz w:val="20"/>
          <w:szCs w:val="20"/>
        </w:rPr>
        <w:t xml:space="preserve"> </w:t>
      </w:r>
      <w:r w:rsidR="3B51642D" w:rsidRPr="3B51642D">
        <w:rPr>
          <w:rFonts w:ascii="Times New Roman" w:eastAsia="Cambria" w:hAnsi="Times New Roman"/>
          <w:sz w:val="20"/>
          <w:szCs w:val="20"/>
        </w:rPr>
        <w:t xml:space="preserve">in the </w:t>
      </w:r>
      <w:r w:rsidR="7394FCA7" w:rsidRPr="7394FCA7">
        <w:rPr>
          <w:rFonts w:ascii="Times New Roman" w:eastAsia="Cambria" w:hAnsi="Times New Roman"/>
          <w:sz w:val="20"/>
          <w:szCs w:val="20"/>
        </w:rPr>
        <w:t xml:space="preserve">competition event. </w:t>
      </w:r>
      <w:r w:rsidR="65EAEED1" w:rsidRPr="65EAEED1">
        <w:rPr>
          <w:rFonts w:ascii="Times New Roman" w:eastAsia="Cambria" w:hAnsi="Times New Roman"/>
          <w:sz w:val="20"/>
          <w:szCs w:val="20"/>
        </w:rPr>
        <w:t xml:space="preserve">In this project we </w:t>
      </w:r>
      <w:r w:rsidR="744B8265" w:rsidRPr="744B8265">
        <w:rPr>
          <w:rFonts w:ascii="Times New Roman" w:eastAsia="Cambria" w:hAnsi="Times New Roman"/>
          <w:sz w:val="20"/>
          <w:szCs w:val="20"/>
        </w:rPr>
        <w:t>decided</w:t>
      </w:r>
      <w:r w:rsidR="65EAEED1" w:rsidRPr="65EAEED1">
        <w:rPr>
          <w:rFonts w:ascii="Times New Roman" w:eastAsia="Cambria" w:hAnsi="Times New Roman"/>
          <w:sz w:val="20"/>
          <w:szCs w:val="20"/>
        </w:rPr>
        <w:t xml:space="preserve"> to use </w:t>
      </w:r>
      <w:r w:rsidR="744B8265" w:rsidRPr="3AEFAE74">
        <w:rPr>
          <w:rFonts w:ascii="Times New Roman" w:eastAsia="Cambria" w:hAnsi="Times New Roman"/>
          <w:sz w:val="20"/>
          <w:szCs w:val="20"/>
        </w:rPr>
        <w:t>“</w:t>
      </w:r>
      <w:r w:rsidR="744B8265" w:rsidRPr="58B767F8">
        <w:rPr>
          <w:rFonts w:ascii="Times New Roman" w:eastAsia="Cambria" w:hAnsi="Times New Roman"/>
          <w:sz w:val="20"/>
          <w:szCs w:val="20"/>
        </w:rPr>
        <w:t>LR</w:t>
      </w:r>
      <w:r w:rsidR="65EAEED1" w:rsidRPr="65EAEED1">
        <w:rPr>
          <w:rFonts w:ascii="Times New Roman" w:eastAsia="Cambria" w:hAnsi="Times New Roman"/>
          <w:sz w:val="20"/>
          <w:szCs w:val="20"/>
        </w:rPr>
        <w:t xml:space="preserve">, SVR, </w:t>
      </w:r>
      <w:r w:rsidR="744B8265" w:rsidRPr="58B767F8">
        <w:rPr>
          <w:rFonts w:ascii="Times New Roman" w:eastAsia="Cambria" w:hAnsi="Times New Roman"/>
          <w:sz w:val="20"/>
          <w:szCs w:val="20"/>
        </w:rPr>
        <w:t>DTR</w:t>
      </w:r>
      <w:r w:rsidR="65EAEED1" w:rsidRPr="65EAEED1">
        <w:rPr>
          <w:rFonts w:ascii="Times New Roman" w:eastAsia="Cambria" w:hAnsi="Times New Roman"/>
          <w:sz w:val="20"/>
          <w:szCs w:val="20"/>
        </w:rPr>
        <w:t xml:space="preserve">, and </w:t>
      </w:r>
      <w:r w:rsidR="744B8265" w:rsidRPr="58B767F8">
        <w:rPr>
          <w:rFonts w:ascii="Times New Roman" w:eastAsia="Cambria" w:hAnsi="Times New Roman"/>
          <w:sz w:val="20"/>
          <w:szCs w:val="20"/>
        </w:rPr>
        <w:t>RFT</w:t>
      </w:r>
      <w:r w:rsidR="744B8265" w:rsidRPr="5E41C47B">
        <w:rPr>
          <w:rFonts w:ascii="Times New Roman" w:eastAsia="Cambria" w:hAnsi="Times New Roman"/>
          <w:sz w:val="20"/>
          <w:szCs w:val="20"/>
        </w:rPr>
        <w:t>”.</w:t>
      </w:r>
      <w:r w:rsidR="65EAEED1" w:rsidRPr="65EAEED1">
        <w:rPr>
          <w:rFonts w:ascii="Times New Roman" w:eastAsia="Cambria" w:hAnsi="Times New Roman"/>
          <w:sz w:val="20"/>
          <w:szCs w:val="20"/>
        </w:rPr>
        <w:t xml:space="preserve"> We can use all 4 and compare results to see which are the most accurate. </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szCs w:val="20"/>
        </w:rPr>
      </w:pPr>
      <w:r w:rsidRPr="2F54B29E">
        <w:rPr>
          <w:rFonts w:ascii="Times New Roman" w:hAnsi="Times New Roman"/>
          <w:b/>
          <w:sz w:val="20"/>
          <w:szCs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i/>
          <w:sz w:val="20"/>
          <w:szCs w:val="20"/>
        </w:rPr>
      </w:pPr>
      <w:r w:rsidRPr="2F54B29E">
        <w:rPr>
          <w:rFonts w:ascii="Times New Roman" w:hAnsi="Times New Roman"/>
          <w:i/>
          <w:sz w:val="20"/>
          <w:szCs w:val="20"/>
        </w:rPr>
        <w:t>Data Set Description</w:t>
      </w:r>
    </w:p>
    <w:p w14:paraId="575B2406" w14:textId="731ADA1D" w:rsidR="5887B8E6" w:rsidRDefault="055C598F" w:rsidP="15C6E9B2">
      <w:pPr>
        <w:rPr>
          <w:rFonts w:eastAsia="Cambria"/>
          <w:sz w:val="20"/>
          <w:szCs w:val="20"/>
        </w:rPr>
      </w:pPr>
      <w:r w:rsidRPr="363BBEA2">
        <w:rPr>
          <w:rFonts w:ascii="Times New Roman" w:eastAsia="Cambria" w:hAnsi="Times New Roman"/>
          <w:sz w:val="20"/>
          <w:szCs w:val="20"/>
        </w:rPr>
        <w:t>Professional League player stats are tracked. Those</w:t>
      </w:r>
      <w:r w:rsidR="5887B8E6" w:rsidRPr="15C6E9B2">
        <w:rPr>
          <w:rFonts w:ascii="Times New Roman" w:eastAsia="Cambria" w:hAnsi="Times New Roman"/>
          <w:sz w:val="20"/>
          <w:szCs w:val="20"/>
        </w:rPr>
        <w:t xml:space="preserve"> stats include kills, deaths, assists, creep score, gold earned, champion damage, kill participation, wards placed, wards destroyed, dragons, and finally barons taken. Even if you are no League admirer and know nothing about the game this data set allows you to see who does what within the games. Players with higher stats have a much higher chance of winning and coaches and players can notice this data and see who has the better chances of winning.</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0A765906" w14:textId="065EA38F" w:rsidR="00842C66" w:rsidRPr="0081149E" w:rsidRDefault="00842C66" w:rsidP="00842C66">
      <w:pPr>
        <w:pStyle w:val="ListParagraph"/>
        <w:numPr>
          <w:ilvl w:val="1"/>
          <w:numId w:val="1"/>
        </w:numPr>
        <w:ind w:left="720" w:hanging="720"/>
        <w:rPr>
          <w:rFonts w:ascii="Times New Roman" w:hAnsi="Times New Roman"/>
          <w:i/>
          <w:sz w:val="20"/>
          <w:szCs w:val="20"/>
        </w:rPr>
      </w:pPr>
      <w:r w:rsidRPr="2F54B29E">
        <w:rPr>
          <w:rFonts w:ascii="Times New Roman" w:hAnsi="Times New Roman"/>
          <w:i/>
          <w:sz w:val="20"/>
          <w:szCs w:val="20"/>
        </w:rPr>
        <w:t>Machine Learning Model</w:t>
      </w:r>
    </w:p>
    <w:p w14:paraId="364295CC" w14:textId="00A77BEC" w:rsidR="1BF4ED6E" w:rsidRDefault="1BF4ED6E" w:rsidP="5BA57F3F">
      <w:pPr>
        <w:pStyle w:val="ListParagraph"/>
        <w:ind w:left="0"/>
        <w:rPr>
          <w:rFonts w:ascii="Times New Roman" w:hAnsi="Times New Roman"/>
          <w:b/>
          <w:bCs/>
          <w:sz w:val="20"/>
          <w:szCs w:val="20"/>
        </w:rPr>
      </w:pPr>
      <w:r w:rsidRPr="5BA57F3F">
        <w:rPr>
          <w:rFonts w:ascii="Times New Roman" w:hAnsi="Times New Roman"/>
          <w:sz w:val="20"/>
          <w:szCs w:val="20"/>
        </w:rPr>
        <w:t xml:space="preserve">The machine learning models we used are Linear Regression, Support Vector Regression, Decision Tree Regression, </w:t>
      </w:r>
      <w:r w:rsidRPr="5E1E1545">
        <w:rPr>
          <w:rFonts w:ascii="Times New Roman" w:hAnsi="Times New Roman"/>
          <w:sz w:val="20"/>
          <w:szCs w:val="20"/>
        </w:rPr>
        <w:t xml:space="preserve">and </w:t>
      </w:r>
      <w:r w:rsidRPr="2249AB4E">
        <w:rPr>
          <w:rFonts w:ascii="Times New Roman" w:hAnsi="Times New Roman"/>
          <w:sz w:val="20"/>
          <w:szCs w:val="20"/>
        </w:rPr>
        <w:t xml:space="preserve">Random Forest </w:t>
      </w:r>
      <w:r w:rsidRPr="6BDFE9B7">
        <w:rPr>
          <w:rFonts w:ascii="Times New Roman" w:hAnsi="Times New Roman"/>
          <w:sz w:val="20"/>
          <w:szCs w:val="20"/>
        </w:rPr>
        <w:t>Regression</w:t>
      </w:r>
      <w:r w:rsidRPr="5E1E1545">
        <w:rPr>
          <w:rFonts w:ascii="Times New Roman" w:hAnsi="Times New Roman"/>
          <w:sz w:val="20"/>
          <w:szCs w:val="20"/>
        </w:rPr>
        <w:t xml:space="preserve">. </w:t>
      </w:r>
      <w:r w:rsidRPr="18C9D23D">
        <w:rPr>
          <w:rFonts w:ascii="Times New Roman" w:hAnsi="Times New Roman"/>
          <w:sz w:val="20"/>
          <w:szCs w:val="20"/>
        </w:rPr>
        <w:t xml:space="preserve">One of the most accurate was Decision Tree Regression and we would recommend using that for tracking stats accurately within the doc when making an analysis. </w:t>
      </w:r>
      <w:r w:rsidRPr="6FA868C3">
        <w:rPr>
          <w:rFonts w:ascii="Times New Roman" w:hAnsi="Times New Roman"/>
          <w:sz w:val="20"/>
          <w:szCs w:val="20"/>
        </w:rPr>
        <w:t xml:space="preserve">All 4 models were taken and used within our project so new </w:t>
      </w:r>
      <w:r w:rsidRPr="4E3029A0">
        <w:rPr>
          <w:rFonts w:ascii="Times New Roman" w:hAnsi="Times New Roman"/>
          <w:sz w:val="20"/>
          <w:szCs w:val="20"/>
        </w:rPr>
        <w:t>viewers</w:t>
      </w:r>
      <w:r w:rsidRPr="6FA868C3">
        <w:rPr>
          <w:rFonts w:ascii="Times New Roman" w:hAnsi="Times New Roman"/>
          <w:sz w:val="20"/>
          <w:szCs w:val="20"/>
        </w:rPr>
        <w:t xml:space="preserve"> can see all the predictions and </w:t>
      </w:r>
      <w:r w:rsidRPr="4E3029A0">
        <w:rPr>
          <w:rFonts w:ascii="Times New Roman" w:hAnsi="Times New Roman"/>
          <w:sz w:val="20"/>
          <w:szCs w:val="20"/>
        </w:rPr>
        <w:t>calculations</w:t>
      </w:r>
      <w:r w:rsidRPr="6FA868C3">
        <w:rPr>
          <w:rFonts w:ascii="Times New Roman" w:hAnsi="Times New Roman"/>
          <w:sz w:val="20"/>
          <w:szCs w:val="20"/>
        </w:rPr>
        <w:t xml:space="preserve"> and </w:t>
      </w:r>
      <w:r w:rsidRPr="4E3029A0">
        <w:rPr>
          <w:rFonts w:ascii="Times New Roman" w:hAnsi="Times New Roman"/>
          <w:sz w:val="20"/>
          <w:szCs w:val="20"/>
        </w:rPr>
        <w:t xml:space="preserve">decide on which they prefer. </w:t>
      </w:r>
    </w:p>
    <w:p w14:paraId="6608A64D" w14:textId="45FFA2CA" w:rsidR="604175A4" w:rsidRDefault="604175A4" w:rsidP="604175A4">
      <w:pPr>
        <w:pStyle w:val="ListParagraph"/>
        <w:rPr>
          <w:rFonts w:eastAsia="Cambria"/>
          <w:b/>
          <w:bCs/>
          <w:sz w:val="20"/>
          <w:szCs w:val="20"/>
        </w:rPr>
      </w:pPr>
    </w:p>
    <w:p w14:paraId="2F42CBC3" w14:textId="0F2A38EC" w:rsidR="007B5091" w:rsidRPr="007B5091" w:rsidRDefault="003B0CC4" w:rsidP="007B5091">
      <w:pPr>
        <w:pStyle w:val="ListParagraph"/>
        <w:numPr>
          <w:ilvl w:val="0"/>
          <w:numId w:val="1"/>
        </w:numPr>
        <w:rPr>
          <w:rFonts w:ascii="Times New Roman" w:hAnsi="Times New Roman"/>
          <w:b/>
          <w:sz w:val="20"/>
          <w:szCs w:val="20"/>
        </w:rPr>
      </w:pPr>
      <w:r w:rsidRPr="2F54B29E">
        <w:rPr>
          <w:rFonts w:ascii="Times New Roman" w:hAnsi="Times New Roman"/>
          <w:b/>
          <w:sz w:val="20"/>
          <w:szCs w:val="20"/>
        </w:rPr>
        <w:t>EXPLORATORY ANALYSIS</w:t>
      </w:r>
    </w:p>
    <w:p w14:paraId="379BAE91" w14:textId="50700457" w:rsidR="00691BE0" w:rsidRDefault="00D2205F" w:rsidP="00B614C3">
      <w:pPr>
        <w:rPr>
          <w:rFonts w:ascii="Times New Roman" w:hAnsi="Times New Roman"/>
          <w:iCs/>
          <w:sz w:val="20"/>
        </w:rPr>
      </w:pPr>
      <w:r w:rsidRPr="00231252">
        <w:rPr>
          <w:rFonts w:ascii="Times New Roman" w:hAnsi="Times New Roman" w:cs="Times New Roman"/>
          <w:iCs/>
          <w:sz w:val="20"/>
        </w:rPr>
        <w:t>T</w:t>
      </w:r>
      <w:r w:rsidR="00B614C3" w:rsidRPr="00231252">
        <w:rPr>
          <w:rFonts w:ascii="Times New Roman" w:hAnsi="Times New Roman" w:cs="Times New Roman"/>
          <w:iCs/>
          <w:sz w:val="20"/>
        </w:rPr>
        <w:t xml:space="preserve">his data set contains </w:t>
      </w:r>
      <w:r w:rsidRPr="00231252">
        <w:rPr>
          <w:rFonts w:ascii="Times New Roman" w:hAnsi="Times New Roman" w:cs="Times New Roman"/>
          <w:iCs/>
          <w:sz w:val="20"/>
        </w:rPr>
        <w:t>215</w:t>
      </w:r>
      <w:r w:rsidR="00B614C3" w:rsidRPr="00231252">
        <w:rPr>
          <w:rFonts w:ascii="Times New Roman" w:hAnsi="Times New Roman" w:cs="Times New Roman"/>
          <w:iCs/>
          <w:sz w:val="20"/>
        </w:rPr>
        <w:t xml:space="preserve"> samples with </w:t>
      </w:r>
      <w:r w:rsidRPr="00231252">
        <w:rPr>
          <w:rFonts w:ascii="Times New Roman" w:hAnsi="Times New Roman" w:cs="Times New Roman"/>
          <w:iCs/>
          <w:sz w:val="20"/>
        </w:rPr>
        <w:t>20</w:t>
      </w:r>
      <w:r w:rsidR="00B614C3" w:rsidRPr="00231252">
        <w:rPr>
          <w:rFonts w:ascii="Times New Roman" w:hAnsi="Times New Roman" w:cs="Times New Roman"/>
          <w:iCs/>
          <w:sz w:val="20"/>
        </w:rPr>
        <w:t xml:space="preserve"> columns</w:t>
      </w:r>
      <w:r w:rsidR="00D477EC" w:rsidRPr="00231252">
        <w:rPr>
          <w:rFonts w:ascii="Times New Roman" w:hAnsi="Times New Roman" w:cs="Times New Roman"/>
          <w:iCs/>
          <w:sz w:val="20"/>
        </w:rPr>
        <w:t xml:space="preserve">. </w:t>
      </w:r>
      <w:r w:rsidR="00C6489E" w:rsidRPr="00231252">
        <w:rPr>
          <w:rFonts w:ascii="Times New Roman" w:hAnsi="Times New Roman" w:cs="Times New Roman"/>
          <w:iCs/>
          <w:sz w:val="20"/>
        </w:rPr>
        <w:t xml:space="preserve">Six columns </w:t>
      </w:r>
      <w:r w:rsidR="00231252" w:rsidRPr="00231252">
        <w:rPr>
          <w:rFonts w:ascii="Times New Roman" w:hAnsi="Times New Roman" w:cs="Times New Roman"/>
          <w:iCs/>
          <w:sz w:val="20"/>
        </w:rPr>
        <w:t>are objects</w:t>
      </w:r>
      <w:r w:rsidR="008E31D3" w:rsidRPr="00231252">
        <w:rPr>
          <w:rFonts w:ascii="Times New Roman" w:hAnsi="Times New Roman" w:cs="Times New Roman"/>
          <w:iCs/>
          <w:sz w:val="20"/>
        </w:rPr>
        <w:t>, 12</w:t>
      </w:r>
      <w:r w:rsidR="00C6489E" w:rsidRPr="00231252">
        <w:rPr>
          <w:rFonts w:ascii="Times New Roman" w:hAnsi="Times New Roman" w:cs="Times New Roman"/>
          <w:iCs/>
          <w:sz w:val="20"/>
        </w:rPr>
        <w:t xml:space="preserve"> columns are</w:t>
      </w:r>
      <w:r w:rsidR="008E31D3" w:rsidRPr="00231252">
        <w:rPr>
          <w:rFonts w:ascii="Times New Roman" w:hAnsi="Times New Roman" w:cs="Times New Roman"/>
          <w:iCs/>
          <w:sz w:val="20"/>
        </w:rPr>
        <w:t xml:space="preserve"> int</w:t>
      </w:r>
      <w:r w:rsidR="00DB37BC" w:rsidRPr="00231252">
        <w:rPr>
          <w:rFonts w:ascii="Times New Roman" w:hAnsi="Times New Roman" w:cs="Times New Roman"/>
          <w:iCs/>
          <w:sz w:val="20"/>
        </w:rPr>
        <w:t>eger data, and</w:t>
      </w:r>
      <w:r w:rsidR="008E31D3" w:rsidRPr="00231252">
        <w:rPr>
          <w:rFonts w:ascii="Times New Roman" w:hAnsi="Times New Roman" w:cs="Times New Roman"/>
          <w:iCs/>
          <w:sz w:val="20"/>
        </w:rPr>
        <w:t xml:space="preserve"> </w:t>
      </w:r>
      <w:r w:rsidR="00DB37BC" w:rsidRPr="00231252">
        <w:rPr>
          <w:rFonts w:ascii="Times New Roman" w:hAnsi="Times New Roman" w:cs="Times New Roman"/>
          <w:iCs/>
          <w:sz w:val="20"/>
        </w:rPr>
        <w:t>two columns are</w:t>
      </w:r>
      <w:r w:rsidR="00C6489E" w:rsidRPr="00231252">
        <w:rPr>
          <w:rFonts w:ascii="Times New Roman" w:hAnsi="Times New Roman" w:cs="Times New Roman"/>
          <w:iCs/>
          <w:sz w:val="20"/>
        </w:rPr>
        <w:t xml:space="preserve"> float</w:t>
      </w:r>
      <w:r w:rsidR="00DB37BC" w:rsidRPr="00231252">
        <w:rPr>
          <w:rFonts w:ascii="Times New Roman" w:hAnsi="Times New Roman" w:cs="Times New Roman"/>
          <w:iCs/>
          <w:sz w:val="20"/>
        </w:rPr>
        <w:t xml:space="preserve"> data</w:t>
      </w:r>
      <w:r w:rsidR="00B614C3">
        <w:rPr>
          <w:rFonts w:ascii="Times New Roman" w:hAnsi="Times New Roman"/>
          <w:sz w:val="20"/>
        </w:rPr>
        <w:t>.</w:t>
      </w:r>
      <w:r w:rsidR="00B614C3">
        <w:rPr>
          <w:rFonts w:ascii="Times New Roman" w:hAnsi="Times New Roman"/>
          <w:iCs/>
          <w:sz w:val="20"/>
        </w:rPr>
        <w:t xml:space="preserve">  </w:t>
      </w:r>
      <w:r w:rsidR="001F122F">
        <w:rPr>
          <w:rFonts w:ascii="Times New Roman" w:hAnsi="Times New Roman"/>
          <w:iCs/>
          <w:sz w:val="20"/>
        </w:rPr>
        <w:t xml:space="preserve">There is not a single missing data value. </w:t>
      </w:r>
      <w:r w:rsidR="00875AF6">
        <w:rPr>
          <w:rFonts w:ascii="Times New Roman" w:hAnsi="Times New Roman"/>
          <w:iCs/>
          <w:sz w:val="20"/>
        </w:rPr>
        <w:t xml:space="preserve">Anything unusual would be string data since we did not use player names in the </w:t>
      </w:r>
      <w:r w:rsidR="00766776">
        <w:rPr>
          <w:rFonts w:ascii="Times New Roman" w:hAnsi="Times New Roman"/>
          <w:iCs/>
          <w:sz w:val="20"/>
        </w:rPr>
        <w:t>data.</w:t>
      </w:r>
      <w:r w:rsidR="009839A5">
        <w:rPr>
          <w:rFonts w:ascii="Times New Roman" w:hAnsi="Times New Roman"/>
          <w:iCs/>
          <w:sz w:val="20"/>
        </w:rPr>
        <w:t xml:space="preserve"> </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63"/>
        <w:gridCol w:w="6279"/>
      </w:tblGrid>
      <w:tr w:rsidR="00EE16AC" w14:paraId="483ACC5A" w14:textId="77777777" w:rsidTr="00EE16AC">
        <w:tc>
          <w:tcPr>
            <w:tcW w:w="2970"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EE16AC">
        <w:tc>
          <w:tcPr>
            <w:tcW w:w="2970" w:type="dxa"/>
          </w:tcPr>
          <w:p w14:paraId="7D9E12BA" w14:textId="0052DE40" w:rsidR="00EE16AC" w:rsidRPr="00E17310" w:rsidRDefault="005674A8" w:rsidP="00DC2643">
            <w:pPr>
              <w:pStyle w:val="ListParagraph"/>
              <w:ind w:left="0"/>
              <w:rPr>
                <w:rFonts w:ascii="Times New Roman" w:hAnsi="Times New Roman"/>
                <w:sz w:val="20"/>
              </w:rPr>
            </w:pPr>
            <w:r>
              <w:rPr>
                <w:rFonts w:ascii="Times New Roman" w:hAnsi="Times New Roman"/>
                <w:sz w:val="20"/>
              </w:rPr>
              <w:t>Deaths</w:t>
            </w:r>
          </w:p>
        </w:tc>
        <w:tc>
          <w:tcPr>
            <w:tcW w:w="6300" w:type="dxa"/>
          </w:tcPr>
          <w:p w14:paraId="3441668D" w14:textId="074C8130" w:rsidR="00EE16AC" w:rsidRPr="00E17310" w:rsidRDefault="002A096D" w:rsidP="001E13E5">
            <w:pPr>
              <w:pStyle w:val="ListParagraph"/>
              <w:ind w:left="0"/>
              <w:jc w:val="center"/>
              <w:rPr>
                <w:rFonts w:ascii="Times New Roman" w:hAnsi="Times New Roman"/>
                <w:sz w:val="20"/>
              </w:rPr>
            </w:pPr>
            <w:r>
              <w:rPr>
                <w:rFonts w:ascii="Times New Roman" w:hAnsi="Times New Roman" w:cs="Times New Roman"/>
                <w:sz w:val="20"/>
              </w:rPr>
              <w:t>i</w:t>
            </w:r>
            <w:r w:rsidR="008932DD" w:rsidRPr="001E13E5">
              <w:rPr>
                <w:rFonts w:ascii="Times New Roman" w:hAnsi="Times New Roman" w:cs="Times New Roman"/>
                <w:sz w:val="20"/>
              </w:rPr>
              <w:t>nt</w:t>
            </w:r>
          </w:p>
        </w:tc>
      </w:tr>
      <w:tr w:rsidR="00EE16AC" w14:paraId="415974D2" w14:textId="77777777" w:rsidTr="00EE16AC">
        <w:tc>
          <w:tcPr>
            <w:tcW w:w="2970" w:type="dxa"/>
          </w:tcPr>
          <w:p w14:paraId="69CF5FD4" w14:textId="1CD9E2E5" w:rsidR="00EE16AC" w:rsidRPr="00E17310" w:rsidRDefault="005674A8" w:rsidP="00DC2643">
            <w:pPr>
              <w:pStyle w:val="ListParagraph"/>
              <w:ind w:left="0"/>
              <w:rPr>
                <w:rFonts w:ascii="Times New Roman" w:hAnsi="Times New Roman"/>
                <w:sz w:val="20"/>
              </w:rPr>
            </w:pPr>
            <w:r>
              <w:rPr>
                <w:rFonts w:ascii="Times New Roman" w:hAnsi="Times New Roman"/>
                <w:sz w:val="20"/>
              </w:rPr>
              <w:t>Assists</w:t>
            </w:r>
          </w:p>
        </w:tc>
        <w:tc>
          <w:tcPr>
            <w:tcW w:w="6300" w:type="dxa"/>
          </w:tcPr>
          <w:p w14:paraId="539C3928" w14:textId="36FF2A3A" w:rsidR="00EE16AC" w:rsidRPr="00E17310" w:rsidRDefault="002A096D" w:rsidP="001E13E5">
            <w:pPr>
              <w:pStyle w:val="ListParagraph"/>
              <w:ind w:left="0"/>
              <w:jc w:val="center"/>
              <w:rPr>
                <w:rFonts w:ascii="Times New Roman" w:hAnsi="Times New Roman"/>
                <w:sz w:val="20"/>
              </w:rPr>
            </w:pPr>
            <w:r>
              <w:rPr>
                <w:rFonts w:ascii="Times New Roman" w:hAnsi="Times New Roman" w:cs="Times New Roman"/>
                <w:sz w:val="20"/>
              </w:rPr>
              <w:t>i</w:t>
            </w:r>
            <w:r w:rsidR="008932DD" w:rsidRPr="001E13E5">
              <w:rPr>
                <w:rFonts w:ascii="Times New Roman" w:hAnsi="Times New Roman" w:cs="Times New Roman"/>
                <w:sz w:val="20"/>
              </w:rPr>
              <w:t>nt</w:t>
            </w:r>
          </w:p>
        </w:tc>
      </w:tr>
      <w:tr w:rsidR="00EE16AC" w14:paraId="29627448" w14:textId="77777777" w:rsidTr="2C506852">
        <w:trPr>
          <w:trHeight w:val="300"/>
        </w:trPr>
        <w:tc>
          <w:tcPr>
            <w:tcW w:w="2970" w:type="dxa"/>
          </w:tcPr>
          <w:p w14:paraId="0A33FD33" w14:textId="632DEA40" w:rsidR="00EE16AC" w:rsidRPr="00E17310" w:rsidRDefault="005674A8" w:rsidP="00DC2643">
            <w:pPr>
              <w:pStyle w:val="ListParagraph"/>
              <w:ind w:left="0"/>
              <w:rPr>
                <w:rFonts w:ascii="Times New Roman" w:hAnsi="Times New Roman"/>
                <w:sz w:val="20"/>
              </w:rPr>
            </w:pPr>
            <w:r>
              <w:rPr>
                <w:rFonts w:ascii="Times New Roman" w:hAnsi="Times New Roman"/>
                <w:sz w:val="20"/>
              </w:rPr>
              <w:t>Creep Score</w:t>
            </w:r>
          </w:p>
        </w:tc>
        <w:tc>
          <w:tcPr>
            <w:tcW w:w="6300" w:type="dxa"/>
          </w:tcPr>
          <w:p w14:paraId="0785359E" w14:textId="1FF44542" w:rsidR="00EE16AC" w:rsidRPr="00E17310" w:rsidRDefault="002A096D" w:rsidP="001E13E5">
            <w:pPr>
              <w:pStyle w:val="ListParagraph"/>
              <w:ind w:left="0"/>
              <w:jc w:val="center"/>
              <w:rPr>
                <w:rFonts w:ascii="Times New Roman" w:hAnsi="Times New Roman"/>
                <w:sz w:val="20"/>
              </w:rPr>
            </w:pPr>
            <w:r>
              <w:rPr>
                <w:rFonts w:ascii="Times New Roman" w:hAnsi="Times New Roman" w:cs="Times New Roman"/>
                <w:sz w:val="20"/>
              </w:rPr>
              <w:t>i</w:t>
            </w:r>
            <w:r w:rsidR="008932DD" w:rsidRPr="001E13E5">
              <w:rPr>
                <w:rFonts w:ascii="Times New Roman" w:hAnsi="Times New Roman" w:cs="Times New Roman"/>
                <w:sz w:val="20"/>
              </w:rPr>
              <w:t>nt</w:t>
            </w:r>
          </w:p>
        </w:tc>
      </w:tr>
      <w:tr w:rsidR="23D3F974" w14:paraId="5C09CFBA" w14:textId="77777777" w:rsidTr="23D3F974">
        <w:trPr>
          <w:trHeight w:val="300"/>
        </w:trPr>
        <w:tc>
          <w:tcPr>
            <w:tcW w:w="2963" w:type="dxa"/>
          </w:tcPr>
          <w:p w14:paraId="116E2B41" w14:textId="0E35F30A" w:rsidR="23D3F974" w:rsidRPr="001E13E5" w:rsidRDefault="00CF3F07" w:rsidP="005674A8">
            <w:pPr>
              <w:rPr>
                <w:rFonts w:ascii="Times New Roman" w:eastAsia="Cambria" w:hAnsi="Times New Roman" w:cs="Times New Roman"/>
                <w:sz w:val="20"/>
                <w:szCs w:val="20"/>
              </w:rPr>
            </w:pPr>
            <w:r w:rsidRPr="001E13E5">
              <w:rPr>
                <w:rFonts w:ascii="Times New Roman" w:eastAsia="Cambria" w:hAnsi="Times New Roman" w:cs="Times New Roman"/>
                <w:sz w:val="20"/>
                <w:szCs w:val="20"/>
              </w:rPr>
              <w:t>Gold Earned</w:t>
            </w:r>
          </w:p>
        </w:tc>
        <w:tc>
          <w:tcPr>
            <w:tcW w:w="6279" w:type="dxa"/>
          </w:tcPr>
          <w:p w14:paraId="0C05DD6F" w14:textId="223B4551" w:rsidR="23D3F974" w:rsidRPr="001E13E5" w:rsidRDefault="002A096D" w:rsidP="001E13E5">
            <w:pPr>
              <w:jc w:val="center"/>
              <w:rPr>
                <w:rFonts w:ascii="Times New Roman" w:eastAsia="Cambria" w:hAnsi="Times New Roman" w:cs="Times New Roman"/>
                <w:sz w:val="20"/>
                <w:szCs w:val="20"/>
              </w:rPr>
            </w:pPr>
            <w:r>
              <w:rPr>
                <w:rFonts w:ascii="Times New Roman" w:eastAsia="Cambria" w:hAnsi="Times New Roman" w:cs="Times New Roman"/>
                <w:sz w:val="20"/>
                <w:szCs w:val="20"/>
              </w:rPr>
              <w:t>i</w:t>
            </w:r>
            <w:r w:rsidR="008932DD" w:rsidRPr="001E13E5">
              <w:rPr>
                <w:rFonts w:ascii="Times New Roman" w:eastAsia="Cambria" w:hAnsi="Times New Roman" w:cs="Times New Roman"/>
                <w:sz w:val="20"/>
                <w:szCs w:val="20"/>
              </w:rPr>
              <w:t>nt</w:t>
            </w:r>
          </w:p>
        </w:tc>
      </w:tr>
      <w:tr w:rsidR="6EFF17D2" w14:paraId="2BCD9E78" w14:textId="77777777" w:rsidTr="6EFF17D2">
        <w:trPr>
          <w:trHeight w:val="300"/>
        </w:trPr>
        <w:tc>
          <w:tcPr>
            <w:tcW w:w="2963" w:type="dxa"/>
          </w:tcPr>
          <w:p w14:paraId="6E4D524F" w14:textId="088B4F92" w:rsidR="6EFF17D2" w:rsidRPr="001E13E5" w:rsidRDefault="00777516" w:rsidP="00CF3F07">
            <w:pPr>
              <w:rPr>
                <w:rFonts w:ascii="Times New Roman" w:eastAsia="Cambria" w:hAnsi="Times New Roman" w:cs="Times New Roman"/>
                <w:sz w:val="20"/>
                <w:szCs w:val="20"/>
              </w:rPr>
            </w:pPr>
            <w:r w:rsidRPr="001E13E5">
              <w:rPr>
                <w:rFonts w:ascii="Times New Roman" w:eastAsia="Cambria" w:hAnsi="Times New Roman" w:cs="Times New Roman"/>
                <w:sz w:val="20"/>
                <w:szCs w:val="20"/>
              </w:rPr>
              <w:t>Champion Damage Share</w:t>
            </w:r>
          </w:p>
        </w:tc>
        <w:tc>
          <w:tcPr>
            <w:tcW w:w="6279" w:type="dxa"/>
          </w:tcPr>
          <w:p w14:paraId="3F5CDE7B" w14:textId="5A3403D1" w:rsidR="6EFF17D2" w:rsidRPr="001E13E5" w:rsidRDefault="002A096D" w:rsidP="001E13E5">
            <w:pPr>
              <w:jc w:val="center"/>
              <w:rPr>
                <w:rFonts w:ascii="Times New Roman" w:eastAsia="Cambria" w:hAnsi="Times New Roman" w:cs="Times New Roman"/>
                <w:sz w:val="20"/>
                <w:szCs w:val="20"/>
              </w:rPr>
            </w:pPr>
            <w:r>
              <w:rPr>
                <w:rFonts w:ascii="Times New Roman" w:eastAsia="Cambria" w:hAnsi="Times New Roman" w:cs="Times New Roman"/>
                <w:sz w:val="20"/>
                <w:szCs w:val="20"/>
              </w:rPr>
              <w:t>f</w:t>
            </w:r>
            <w:r w:rsidR="008932DD" w:rsidRPr="001E13E5">
              <w:rPr>
                <w:rFonts w:ascii="Times New Roman" w:eastAsia="Cambria" w:hAnsi="Times New Roman" w:cs="Times New Roman"/>
                <w:sz w:val="20"/>
                <w:szCs w:val="20"/>
              </w:rPr>
              <w:t>loat</w:t>
            </w:r>
          </w:p>
        </w:tc>
      </w:tr>
      <w:tr w:rsidR="35A343E1" w14:paraId="22A7D218" w14:textId="77777777" w:rsidTr="35A343E1">
        <w:trPr>
          <w:trHeight w:val="300"/>
        </w:trPr>
        <w:tc>
          <w:tcPr>
            <w:tcW w:w="2963" w:type="dxa"/>
          </w:tcPr>
          <w:p w14:paraId="72F812F7" w14:textId="73EFBBB9" w:rsidR="35A343E1" w:rsidRPr="001E13E5" w:rsidRDefault="000A4D29" w:rsidP="00777516">
            <w:pPr>
              <w:rPr>
                <w:rFonts w:ascii="Times New Roman" w:eastAsia="Cambria" w:hAnsi="Times New Roman" w:cs="Times New Roman"/>
                <w:sz w:val="20"/>
                <w:szCs w:val="20"/>
              </w:rPr>
            </w:pPr>
            <w:r w:rsidRPr="001E13E5">
              <w:rPr>
                <w:rFonts w:ascii="Times New Roman" w:eastAsia="Cambria" w:hAnsi="Times New Roman" w:cs="Times New Roman"/>
                <w:sz w:val="20"/>
                <w:szCs w:val="20"/>
              </w:rPr>
              <w:t>Kill Participation</w:t>
            </w:r>
          </w:p>
        </w:tc>
        <w:tc>
          <w:tcPr>
            <w:tcW w:w="6279" w:type="dxa"/>
          </w:tcPr>
          <w:p w14:paraId="2B6838F4" w14:textId="0117CEB0" w:rsidR="35A343E1" w:rsidRPr="001E13E5" w:rsidRDefault="002A096D" w:rsidP="001E13E5">
            <w:pPr>
              <w:jc w:val="center"/>
              <w:rPr>
                <w:rFonts w:ascii="Times New Roman" w:eastAsia="Cambria" w:hAnsi="Times New Roman" w:cs="Times New Roman"/>
                <w:sz w:val="20"/>
                <w:szCs w:val="20"/>
              </w:rPr>
            </w:pPr>
            <w:r>
              <w:rPr>
                <w:rFonts w:ascii="Times New Roman" w:eastAsia="Cambria" w:hAnsi="Times New Roman" w:cs="Times New Roman"/>
                <w:sz w:val="20"/>
                <w:szCs w:val="20"/>
              </w:rPr>
              <w:t>f</w:t>
            </w:r>
            <w:r w:rsidR="0065094B" w:rsidRPr="001E13E5">
              <w:rPr>
                <w:rFonts w:ascii="Times New Roman" w:eastAsia="Cambria" w:hAnsi="Times New Roman" w:cs="Times New Roman"/>
                <w:sz w:val="20"/>
                <w:szCs w:val="20"/>
              </w:rPr>
              <w:t>loat</w:t>
            </w:r>
          </w:p>
        </w:tc>
      </w:tr>
      <w:tr w:rsidR="5FDCE8D1" w14:paraId="5475BF14" w14:textId="77777777" w:rsidTr="5FDCE8D1">
        <w:trPr>
          <w:trHeight w:val="300"/>
        </w:trPr>
        <w:tc>
          <w:tcPr>
            <w:tcW w:w="2963" w:type="dxa"/>
          </w:tcPr>
          <w:p w14:paraId="3B850C58" w14:textId="625269F4" w:rsidR="00A61FCB" w:rsidRPr="001E13E5" w:rsidRDefault="00981412" w:rsidP="000A4D29">
            <w:pPr>
              <w:rPr>
                <w:rFonts w:ascii="Times New Roman" w:eastAsia="Cambria" w:hAnsi="Times New Roman" w:cs="Times New Roman"/>
                <w:sz w:val="20"/>
                <w:szCs w:val="20"/>
              </w:rPr>
            </w:pPr>
            <w:r w:rsidRPr="001E13E5">
              <w:rPr>
                <w:rFonts w:ascii="Times New Roman" w:eastAsia="Cambria" w:hAnsi="Times New Roman" w:cs="Times New Roman"/>
                <w:sz w:val="20"/>
                <w:szCs w:val="20"/>
              </w:rPr>
              <w:t>Wards Placed</w:t>
            </w:r>
          </w:p>
        </w:tc>
        <w:tc>
          <w:tcPr>
            <w:tcW w:w="6279" w:type="dxa"/>
          </w:tcPr>
          <w:p w14:paraId="6E94A492" w14:textId="636EF5A1" w:rsidR="5FDCE8D1" w:rsidRPr="001E13E5" w:rsidRDefault="002A096D" w:rsidP="001E13E5">
            <w:pPr>
              <w:jc w:val="center"/>
              <w:rPr>
                <w:rFonts w:ascii="Times New Roman" w:eastAsia="Cambria" w:hAnsi="Times New Roman" w:cs="Times New Roman"/>
                <w:sz w:val="20"/>
                <w:szCs w:val="20"/>
              </w:rPr>
            </w:pPr>
            <w:r>
              <w:rPr>
                <w:rFonts w:ascii="Times New Roman" w:eastAsia="Cambria" w:hAnsi="Times New Roman" w:cs="Times New Roman"/>
                <w:sz w:val="20"/>
                <w:szCs w:val="20"/>
              </w:rPr>
              <w:t>i</w:t>
            </w:r>
            <w:r w:rsidR="008C7CBE" w:rsidRPr="001E13E5">
              <w:rPr>
                <w:rFonts w:ascii="Times New Roman" w:eastAsia="Cambria" w:hAnsi="Times New Roman" w:cs="Times New Roman"/>
                <w:sz w:val="20"/>
                <w:szCs w:val="20"/>
              </w:rPr>
              <w:t>nt</w:t>
            </w:r>
          </w:p>
        </w:tc>
      </w:tr>
      <w:tr w:rsidR="23D3F974" w14:paraId="6D3E3022" w14:textId="77777777" w:rsidTr="23D3F974">
        <w:trPr>
          <w:trHeight w:val="300"/>
        </w:trPr>
        <w:tc>
          <w:tcPr>
            <w:tcW w:w="2963" w:type="dxa"/>
          </w:tcPr>
          <w:p w14:paraId="6605B62A" w14:textId="7C55DD0C" w:rsidR="23D3F974" w:rsidRPr="001E13E5" w:rsidRDefault="00B5468C" w:rsidP="00A61FCB">
            <w:pPr>
              <w:rPr>
                <w:rFonts w:ascii="Times New Roman" w:eastAsia="Cambria" w:hAnsi="Times New Roman" w:cs="Times New Roman"/>
                <w:sz w:val="20"/>
                <w:szCs w:val="20"/>
              </w:rPr>
            </w:pPr>
            <w:r w:rsidRPr="001E13E5">
              <w:rPr>
                <w:rFonts w:ascii="Times New Roman" w:eastAsia="Cambria" w:hAnsi="Times New Roman" w:cs="Times New Roman"/>
                <w:sz w:val="20"/>
                <w:szCs w:val="20"/>
              </w:rPr>
              <w:t>Wards Destroyed</w:t>
            </w:r>
          </w:p>
        </w:tc>
        <w:tc>
          <w:tcPr>
            <w:tcW w:w="6279" w:type="dxa"/>
          </w:tcPr>
          <w:p w14:paraId="777F1A49" w14:textId="41EEEA3F" w:rsidR="23D3F974" w:rsidRPr="001E13E5" w:rsidRDefault="002A096D" w:rsidP="001E13E5">
            <w:pPr>
              <w:jc w:val="center"/>
              <w:rPr>
                <w:rFonts w:ascii="Times New Roman" w:eastAsia="Cambria" w:hAnsi="Times New Roman" w:cs="Times New Roman"/>
                <w:sz w:val="20"/>
                <w:szCs w:val="20"/>
              </w:rPr>
            </w:pPr>
            <w:r>
              <w:rPr>
                <w:rFonts w:ascii="Times New Roman" w:eastAsia="Cambria" w:hAnsi="Times New Roman" w:cs="Times New Roman"/>
                <w:sz w:val="20"/>
                <w:szCs w:val="20"/>
              </w:rPr>
              <w:t>i</w:t>
            </w:r>
            <w:r w:rsidR="008C7CBE" w:rsidRPr="001E13E5">
              <w:rPr>
                <w:rFonts w:ascii="Times New Roman" w:eastAsia="Cambria" w:hAnsi="Times New Roman" w:cs="Times New Roman"/>
                <w:sz w:val="20"/>
                <w:szCs w:val="20"/>
              </w:rPr>
              <w:t>nt</w:t>
            </w:r>
          </w:p>
        </w:tc>
      </w:tr>
      <w:tr w:rsidR="23D3F974" w14:paraId="6C031287" w14:textId="77777777" w:rsidTr="23D3F974">
        <w:trPr>
          <w:trHeight w:val="300"/>
        </w:trPr>
        <w:tc>
          <w:tcPr>
            <w:tcW w:w="2963" w:type="dxa"/>
          </w:tcPr>
          <w:p w14:paraId="120B60FB" w14:textId="5E83A587" w:rsidR="23D3F974" w:rsidRPr="001E13E5" w:rsidRDefault="00981052" w:rsidP="00BF1090">
            <w:pPr>
              <w:rPr>
                <w:rFonts w:ascii="Times New Roman" w:eastAsia="Cambria" w:hAnsi="Times New Roman" w:cs="Times New Roman"/>
                <w:sz w:val="20"/>
                <w:szCs w:val="20"/>
              </w:rPr>
            </w:pPr>
            <w:r w:rsidRPr="001E13E5">
              <w:rPr>
                <w:rFonts w:ascii="Times New Roman" w:eastAsia="Cambria" w:hAnsi="Times New Roman" w:cs="Times New Roman"/>
                <w:sz w:val="20"/>
                <w:szCs w:val="20"/>
              </w:rPr>
              <w:t>Dragons For</w:t>
            </w:r>
          </w:p>
        </w:tc>
        <w:tc>
          <w:tcPr>
            <w:tcW w:w="6279" w:type="dxa"/>
          </w:tcPr>
          <w:p w14:paraId="77F6643F" w14:textId="010DB0CB" w:rsidR="23D3F974" w:rsidRPr="001E13E5" w:rsidRDefault="002A096D" w:rsidP="001E13E5">
            <w:pPr>
              <w:jc w:val="center"/>
              <w:rPr>
                <w:rFonts w:ascii="Times New Roman" w:eastAsia="Cambria" w:hAnsi="Times New Roman" w:cs="Times New Roman"/>
                <w:sz w:val="20"/>
                <w:szCs w:val="20"/>
              </w:rPr>
            </w:pPr>
            <w:r>
              <w:rPr>
                <w:rFonts w:ascii="Times New Roman" w:eastAsia="Cambria" w:hAnsi="Times New Roman" w:cs="Times New Roman"/>
                <w:sz w:val="20"/>
                <w:szCs w:val="20"/>
              </w:rPr>
              <w:t>i</w:t>
            </w:r>
            <w:r w:rsidR="008C7CBE" w:rsidRPr="001E13E5">
              <w:rPr>
                <w:rFonts w:ascii="Times New Roman" w:eastAsia="Cambria" w:hAnsi="Times New Roman" w:cs="Times New Roman"/>
                <w:sz w:val="20"/>
                <w:szCs w:val="20"/>
              </w:rPr>
              <w:t>nt</w:t>
            </w:r>
          </w:p>
        </w:tc>
      </w:tr>
      <w:tr w:rsidR="23D3F974" w14:paraId="1011E1BF" w14:textId="77777777" w:rsidTr="23D3F974">
        <w:trPr>
          <w:trHeight w:val="300"/>
        </w:trPr>
        <w:tc>
          <w:tcPr>
            <w:tcW w:w="2963" w:type="dxa"/>
          </w:tcPr>
          <w:p w14:paraId="3510781E" w14:textId="3D578782" w:rsidR="23D3F974" w:rsidRPr="001E13E5" w:rsidRDefault="00D51D53" w:rsidP="00981052">
            <w:pPr>
              <w:rPr>
                <w:rFonts w:ascii="Times New Roman" w:eastAsia="Cambria" w:hAnsi="Times New Roman" w:cs="Times New Roman"/>
                <w:sz w:val="20"/>
                <w:szCs w:val="20"/>
              </w:rPr>
            </w:pPr>
            <w:r w:rsidRPr="001E13E5">
              <w:rPr>
                <w:rFonts w:ascii="Times New Roman" w:eastAsia="Cambria" w:hAnsi="Times New Roman" w:cs="Times New Roman"/>
                <w:sz w:val="20"/>
                <w:szCs w:val="20"/>
              </w:rPr>
              <w:t>Barons For</w:t>
            </w:r>
          </w:p>
        </w:tc>
        <w:tc>
          <w:tcPr>
            <w:tcW w:w="6279" w:type="dxa"/>
          </w:tcPr>
          <w:p w14:paraId="66818E3F" w14:textId="2113F7D8" w:rsidR="23D3F974" w:rsidRPr="001E13E5" w:rsidRDefault="002A096D" w:rsidP="001E13E5">
            <w:pPr>
              <w:jc w:val="center"/>
              <w:rPr>
                <w:rFonts w:ascii="Times New Roman" w:eastAsia="Cambria" w:hAnsi="Times New Roman" w:cs="Times New Roman"/>
                <w:sz w:val="20"/>
                <w:szCs w:val="20"/>
              </w:rPr>
            </w:pPr>
            <w:r>
              <w:rPr>
                <w:rFonts w:ascii="Times New Roman" w:eastAsia="Cambria" w:hAnsi="Times New Roman" w:cs="Times New Roman"/>
                <w:sz w:val="20"/>
                <w:szCs w:val="20"/>
              </w:rPr>
              <w:t>i</w:t>
            </w:r>
            <w:r w:rsidR="008C7CBE" w:rsidRPr="001E13E5">
              <w:rPr>
                <w:rFonts w:ascii="Times New Roman" w:eastAsia="Cambria" w:hAnsi="Times New Roman" w:cs="Times New Roman"/>
                <w:sz w:val="20"/>
                <w:szCs w:val="20"/>
              </w:rPr>
              <w:t>nt</w:t>
            </w:r>
          </w:p>
        </w:tc>
      </w:tr>
    </w:tbl>
    <w:p w14:paraId="60E62B59" w14:textId="77777777" w:rsidR="00DC2643" w:rsidRPr="00161A63" w:rsidRDefault="00DC2643" w:rsidP="00161A63">
      <w:pPr>
        <w:rPr>
          <w:rFonts w:ascii="Times New Roman" w:hAnsi="Times New Roman"/>
          <w:i/>
          <w:sz w:val="20"/>
        </w:rPr>
      </w:pPr>
    </w:p>
    <w:p w14:paraId="0C8759CC" w14:textId="73B2CA20" w:rsidR="004210E8" w:rsidRPr="002A7A55" w:rsidRDefault="00741A12" w:rsidP="006473A5">
      <w:pPr>
        <w:pStyle w:val="ListParagraph"/>
        <w:numPr>
          <w:ilvl w:val="0"/>
          <w:numId w:val="1"/>
        </w:numPr>
        <w:rPr>
          <w:rFonts w:ascii="Times New Roman" w:hAnsi="Times New Roman"/>
          <w:b/>
          <w:sz w:val="20"/>
          <w:szCs w:val="20"/>
        </w:rPr>
      </w:pPr>
      <w:r w:rsidRPr="00E17AD9">
        <w:rPr>
          <w:rFonts w:ascii="Times New Roman" w:hAnsi="Times New Roman"/>
          <w:b/>
          <w:sz w:val="20"/>
          <w:szCs w:val="20"/>
        </w:rPr>
        <w:t>METHODS</w:t>
      </w: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szCs w:val="20"/>
        </w:rPr>
      </w:pPr>
      <w:r w:rsidRPr="2F54B29E">
        <w:rPr>
          <w:rFonts w:ascii="Times New Roman" w:hAnsi="Times New Roman"/>
          <w:i/>
          <w:sz w:val="20"/>
          <w:szCs w:val="20"/>
        </w:rPr>
        <w:t>Data Preparation</w:t>
      </w:r>
    </w:p>
    <w:p w14:paraId="5D115503" w14:textId="5A56DCE8" w:rsidR="003F53BC" w:rsidRDefault="00671881" w:rsidP="003F53BC">
      <w:pPr>
        <w:rPr>
          <w:rFonts w:ascii="Times New Roman" w:hAnsi="Times New Roman"/>
          <w:iCs/>
          <w:sz w:val="20"/>
        </w:rPr>
      </w:pPr>
      <w:r>
        <w:rPr>
          <w:rFonts w:ascii="Times New Roman" w:hAnsi="Times New Roman"/>
          <w:iCs/>
          <w:sz w:val="20"/>
        </w:rPr>
        <w:t xml:space="preserve">Due to their being no missing data in the null check, we did not have to </w:t>
      </w:r>
      <w:r w:rsidR="00DA530C">
        <w:rPr>
          <w:rFonts w:ascii="Times New Roman" w:hAnsi="Times New Roman"/>
          <w:iCs/>
          <w:sz w:val="20"/>
        </w:rPr>
        <w:t>fill in any missing data or use an im</w:t>
      </w:r>
      <w:r w:rsidR="00E36255">
        <w:rPr>
          <w:rFonts w:ascii="Times New Roman" w:hAnsi="Times New Roman"/>
          <w:iCs/>
          <w:sz w:val="20"/>
        </w:rPr>
        <w:t>p</w:t>
      </w:r>
      <w:r w:rsidR="00DA530C">
        <w:rPr>
          <w:rFonts w:ascii="Times New Roman" w:hAnsi="Times New Roman"/>
          <w:iCs/>
          <w:sz w:val="20"/>
        </w:rPr>
        <w:t xml:space="preserve">uter. We had string columns that did not </w:t>
      </w:r>
      <w:r w:rsidR="000A58AD">
        <w:rPr>
          <w:rFonts w:ascii="Times New Roman" w:hAnsi="Times New Roman"/>
          <w:iCs/>
          <w:sz w:val="20"/>
        </w:rPr>
        <w:t xml:space="preserve">contribute to our </w:t>
      </w:r>
      <w:r w:rsidR="00E36255">
        <w:rPr>
          <w:rFonts w:ascii="Times New Roman" w:hAnsi="Times New Roman"/>
          <w:iCs/>
          <w:sz w:val="20"/>
        </w:rPr>
        <w:t xml:space="preserve">predictions, so we did not include them in our X-axis. The columns could have been dropped but were kept in the dataset. </w:t>
      </w:r>
    </w:p>
    <w:p w14:paraId="31C1055C" w14:textId="77777777" w:rsidR="004210E8" w:rsidRPr="003F53BC" w:rsidRDefault="004210E8" w:rsidP="003F53BC">
      <w:pPr>
        <w:rPr>
          <w:rFonts w:ascii="Times New Roman" w:hAnsi="Times New Roman"/>
          <w:iCs/>
          <w:sz w:val="20"/>
        </w:rPr>
      </w:pPr>
    </w:p>
    <w:p w14:paraId="2B3E18D8" w14:textId="03B774F6" w:rsidR="009B6F08" w:rsidRPr="00F874F6" w:rsidRDefault="003F53BC" w:rsidP="007E333A">
      <w:pPr>
        <w:pStyle w:val="ListParagraph"/>
        <w:numPr>
          <w:ilvl w:val="1"/>
          <w:numId w:val="1"/>
        </w:numPr>
        <w:ind w:left="720" w:hanging="720"/>
        <w:rPr>
          <w:rFonts w:ascii="Times New Roman" w:hAnsi="Times New Roman"/>
          <w:i/>
          <w:sz w:val="20"/>
          <w:szCs w:val="20"/>
        </w:rPr>
      </w:pPr>
      <w:r w:rsidRPr="2F54B29E">
        <w:rPr>
          <w:rFonts w:ascii="Times New Roman" w:hAnsi="Times New Roman"/>
          <w:i/>
          <w:sz w:val="20"/>
          <w:szCs w:val="20"/>
        </w:rPr>
        <w:t>Experimental Design</w:t>
      </w:r>
      <w:r w:rsidR="00F874F6">
        <w:rPr>
          <w:rFonts w:ascii="Times New Roman" w:hAnsi="Times New Roman"/>
          <w:i/>
          <w:sz w:val="20"/>
          <w:szCs w:val="20"/>
        </w:rPr>
        <w:t xml:space="preserve"> - </w:t>
      </w:r>
      <w:r w:rsidR="00F874F6" w:rsidRPr="00F874F6">
        <w:rPr>
          <w:rFonts w:ascii="Times New Roman" w:hAnsi="Times New Roman"/>
          <w:i/>
          <w:color w:val="FF0000"/>
          <w:sz w:val="20"/>
          <w:szCs w:val="20"/>
        </w:rPr>
        <w:t>Attached</w:t>
      </w: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2B509E">
        <w:tc>
          <w:tcPr>
            <w:tcW w:w="1440" w:type="dxa"/>
          </w:tcPr>
          <w:p w14:paraId="32EF419E" w14:textId="7B753849" w:rsidR="009B6F08" w:rsidRPr="007200C7" w:rsidRDefault="4899E483" w:rsidP="002B509E">
            <w:pPr>
              <w:pStyle w:val="ListParagraph"/>
              <w:ind w:left="0"/>
              <w:jc w:val="center"/>
              <w:rPr>
                <w:rFonts w:ascii="Times New Roman" w:hAnsi="Times New Roman"/>
                <w:b/>
                <w:sz w:val="20"/>
                <w:szCs w:val="20"/>
              </w:rPr>
            </w:pPr>
            <w:r w:rsidRPr="4899E483">
              <w:rPr>
                <w:rFonts w:ascii="Times New Roman" w:hAnsi="Times New Roman"/>
                <w:b/>
                <w:bCs/>
                <w:sz w:val="20"/>
                <w:szCs w:val="20"/>
              </w:rPr>
              <w:t xml:space="preserve">Table: </w:t>
            </w:r>
          </w:p>
        </w:tc>
        <w:tc>
          <w:tcPr>
            <w:tcW w:w="7560" w:type="dxa"/>
          </w:tcPr>
          <w:p w14:paraId="1FB515A1" w14:textId="1CFE7719" w:rsidR="009B6F08" w:rsidRPr="007200C7" w:rsidRDefault="4899E483" w:rsidP="002B509E">
            <w:pPr>
              <w:pStyle w:val="ListParagraph"/>
              <w:ind w:left="0"/>
              <w:jc w:val="both"/>
              <w:rPr>
                <w:rFonts w:ascii="Times New Roman" w:hAnsi="Times New Roman"/>
                <w:b/>
                <w:sz w:val="20"/>
                <w:szCs w:val="20"/>
              </w:rPr>
            </w:pPr>
            <w:r w:rsidRPr="4899E483">
              <w:rPr>
                <w:rFonts w:ascii="Times New Roman" w:hAnsi="Times New Roman"/>
                <w:sz w:val="20"/>
                <w:szCs w:val="20"/>
              </w:rPr>
              <w:t>Table is attached in GitHub as an excel file named: Experi</w:t>
            </w:r>
            <w:r w:rsidR="00857BEA">
              <w:rPr>
                <w:rFonts w:ascii="Times New Roman" w:hAnsi="Times New Roman"/>
                <w:sz w:val="20"/>
                <w:szCs w:val="20"/>
              </w:rPr>
              <w:t>m</w:t>
            </w:r>
            <w:r w:rsidRPr="4899E483">
              <w:rPr>
                <w:rFonts w:ascii="Times New Roman" w:hAnsi="Times New Roman"/>
                <w:sz w:val="20"/>
                <w:szCs w:val="20"/>
              </w:rPr>
              <w:t>ent Parameters!</w:t>
            </w:r>
          </w:p>
        </w:tc>
      </w:tr>
    </w:tbl>
    <w:p w14:paraId="5DFC7B54" w14:textId="77777777" w:rsidR="009B6F08" w:rsidRPr="007E333A" w:rsidRDefault="009B6F08" w:rsidP="007E333A">
      <w:pPr>
        <w:rPr>
          <w:rFonts w:ascii="Times New Roman" w:hAnsi="Times New Roman"/>
          <w:iCs/>
          <w:sz w:val="20"/>
        </w:rPr>
      </w:pPr>
    </w:p>
    <w:p w14:paraId="00F30CC4" w14:textId="5CFA6F44" w:rsidR="006E0A16" w:rsidRPr="00C25AD3" w:rsidRDefault="00BF757F" w:rsidP="00BF757F">
      <w:pPr>
        <w:pStyle w:val="ListParagraph"/>
        <w:numPr>
          <w:ilvl w:val="1"/>
          <w:numId w:val="1"/>
        </w:numPr>
        <w:ind w:left="720" w:hanging="720"/>
        <w:rPr>
          <w:rFonts w:ascii="Times New Roman" w:hAnsi="Times New Roman"/>
          <w:i/>
          <w:sz w:val="20"/>
          <w:szCs w:val="20"/>
        </w:rPr>
      </w:pPr>
      <w:r w:rsidRPr="2F54B29E">
        <w:rPr>
          <w:rFonts w:ascii="Times New Roman" w:hAnsi="Times New Roman"/>
          <w:i/>
          <w:sz w:val="20"/>
          <w:szCs w:val="20"/>
        </w:rPr>
        <w:t>Tools Used</w:t>
      </w:r>
    </w:p>
    <w:p w14:paraId="5C21FBAE" w14:textId="3A9BFE66" w:rsidR="008A11D8" w:rsidRDefault="008A11D8" w:rsidP="008A11D8">
      <w:pPr>
        <w:jc w:val="both"/>
        <w:rPr>
          <w:rFonts w:ascii="Times New Roman" w:hAnsi="Times New Roman"/>
          <w:sz w:val="20"/>
        </w:rPr>
      </w:pPr>
      <w:r>
        <w:rPr>
          <w:rFonts w:ascii="Times New Roman" w:hAnsi="Times New Roman"/>
          <w:sz w:val="20"/>
        </w:rPr>
        <w:t>The following tools were used for this analysis: Python running the Anaconda environment for Apple Macintosh computer was used for all analysis and implementation. In addition to base Python, the following libraries were also used: Pandas 0.18.1, Numpy 1.11.3, Matplotlib 1.5.3, Seaborn 0.7.1, SKLearn 0.18.1,.</w:t>
      </w:r>
      <w:r w:rsidR="00583F34">
        <w:rPr>
          <w:rFonts w:ascii="Times New Roman" w:hAnsi="Times New Roman"/>
          <w:sz w:val="20"/>
        </w:rPr>
        <w:t xml:space="preserve">  </w:t>
      </w:r>
      <w:r w:rsidR="00310BC6">
        <w:rPr>
          <w:rFonts w:ascii="Times New Roman" w:hAnsi="Times New Roman"/>
          <w:sz w:val="20"/>
        </w:rPr>
        <w:t xml:space="preserve">Using these tools allows us to run our code and find </w:t>
      </w:r>
      <w:r w:rsidR="00E06761">
        <w:rPr>
          <w:rFonts w:ascii="Times New Roman" w:hAnsi="Times New Roman"/>
          <w:sz w:val="20"/>
        </w:rPr>
        <w:t xml:space="preserve">the </w:t>
      </w:r>
      <w:r w:rsidR="00C25AD3">
        <w:rPr>
          <w:rFonts w:ascii="Times New Roman" w:hAnsi="Times New Roman"/>
          <w:sz w:val="20"/>
        </w:rPr>
        <w:t xml:space="preserve">expected outcomes based on the data </w:t>
      </w:r>
      <w:r w:rsidR="009E6CB2">
        <w:rPr>
          <w:rFonts w:ascii="Times New Roman" w:hAnsi="Times New Roman"/>
          <w:sz w:val="20"/>
        </w:rPr>
        <w:t>inputted</w:t>
      </w:r>
      <w:r w:rsidR="00C25AD3">
        <w:rPr>
          <w:rFonts w:ascii="Times New Roman" w:hAnsi="Times New Roman"/>
          <w:sz w:val="20"/>
        </w:rPr>
        <w:t xml:space="preserve"> from the League of Legends Worlds dataset.</w:t>
      </w: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sz w:val="20"/>
          <w:szCs w:val="20"/>
        </w:rPr>
      </w:pPr>
      <w:r w:rsidRPr="2F54B29E">
        <w:rPr>
          <w:rFonts w:ascii="Times New Roman" w:hAnsi="Times New Roman"/>
          <w:b/>
          <w:sz w:val="20"/>
          <w:szCs w:val="20"/>
        </w:rPr>
        <w:t>RESULTS</w:t>
      </w:r>
    </w:p>
    <w:p w14:paraId="411BE385" w14:textId="2540064E" w:rsidR="00750B7E" w:rsidRDefault="00C962D7" w:rsidP="00750B7E">
      <w:pPr>
        <w:pStyle w:val="ListParagraph"/>
        <w:numPr>
          <w:ilvl w:val="1"/>
          <w:numId w:val="1"/>
        </w:numPr>
        <w:ind w:left="720" w:hanging="720"/>
        <w:rPr>
          <w:rFonts w:ascii="Times New Roman" w:hAnsi="Times New Roman"/>
          <w:i/>
          <w:sz w:val="20"/>
          <w:szCs w:val="20"/>
        </w:rPr>
      </w:pPr>
      <w:r w:rsidRPr="2F54B29E">
        <w:rPr>
          <w:rFonts w:ascii="Times New Roman" w:hAnsi="Times New Roman"/>
          <w:i/>
          <w:sz w:val="20"/>
          <w:szCs w:val="20"/>
        </w:rPr>
        <w:t>Mean square Error and R-Square calculation</w:t>
      </w:r>
    </w:p>
    <w:p w14:paraId="41CA7298" w14:textId="77777777" w:rsidR="007D3D67" w:rsidRDefault="007D3D67" w:rsidP="00750B7E">
      <w:pPr>
        <w:rPr>
          <w:rFonts w:ascii="Times New Roman" w:hAnsi="Times New Roman"/>
          <w:iCs/>
          <w:sz w:val="20"/>
        </w:rPr>
      </w:pPr>
    </w:p>
    <w:p w14:paraId="69F6334C" w14:textId="18542826" w:rsidR="007D3D67" w:rsidRPr="00E93563" w:rsidRDefault="007D3D67" w:rsidP="00E93563">
      <w:pPr>
        <w:pStyle w:val="HTMLPreformatted"/>
        <w:shd w:val="clear" w:color="auto" w:fill="FFFFFF"/>
        <w:wordWrap w:val="0"/>
        <w:spacing w:line="244" w:lineRule="atLeast"/>
      </w:pPr>
      <w:r>
        <w:rPr>
          <w:rFonts w:ascii="Times New Roman" w:hAnsi="Times New Roman"/>
          <w:iCs/>
        </w:rPr>
        <w:t>SVR</w:t>
      </w:r>
      <w:r w:rsidR="00E93563">
        <w:rPr>
          <w:rFonts w:ascii="Times New Roman" w:hAnsi="Times New Roman"/>
          <w:iCs/>
        </w:rPr>
        <w:t xml:space="preserve">- </w:t>
      </w:r>
      <w:r w:rsidR="00E93563">
        <w:rPr>
          <w:rFonts w:ascii="Times New Roman" w:hAnsi="Times New Roman"/>
          <w:iCs/>
        </w:rPr>
        <w:tab/>
        <w:t xml:space="preserve">R-Square: </w:t>
      </w:r>
      <w:r w:rsidR="00E93563" w:rsidRPr="00E93563">
        <w:t>0.9343</w:t>
      </w:r>
    </w:p>
    <w:p w14:paraId="00E4B2E4" w14:textId="59291695" w:rsidR="00E93563" w:rsidRPr="00E93563" w:rsidRDefault="00E93563" w:rsidP="00E93563">
      <w:pPr>
        <w:pStyle w:val="HTMLPreformatted"/>
        <w:shd w:val="clear" w:color="auto" w:fill="FFFFFF"/>
        <w:wordWrap w:val="0"/>
        <w:spacing w:line="244" w:lineRule="atLeast"/>
      </w:pPr>
      <w:r>
        <w:rPr>
          <w:rFonts w:ascii="Times New Roman" w:hAnsi="Times New Roman"/>
          <w:iCs/>
        </w:rPr>
        <w:tab/>
        <w:t xml:space="preserve">MSE: </w:t>
      </w:r>
      <w:r>
        <w:t>1.5096</w:t>
      </w:r>
    </w:p>
    <w:p w14:paraId="22A04A6A" w14:textId="77777777" w:rsidR="00E93563" w:rsidRDefault="00E93563" w:rsidP="00E93563">
      <w:pPr>
        <w:rPr>
          <w:rFonts w:ascii="Times New Roman" w:hAnsi="Times New Roman"/>
          <w:iCs/>
          <w:sz w:val="20"/>
        </w:rPr>
      </w:pPr>
    </w:p>
    <w:p w14:paraId="41EEB729" w14:textId="31BA9F1C" w:rsidR="00E93563" w:rsidRPr="00E93563" w:rsidRDefault="00E93563" w:rsidP="00E93563">
      <w:pPr>
        <w:pStyle w:val="HTMLPreformatted"/>
        <w:shd w:val="clear" w:color="auto" w:fill="FFFFFF"/>
        <w:wordWrap w:val="0"/>
        <w:spacing w:line="244" w:lineRule="atLeast"/>
      </w:pPr>
      <w:r>
        <w:rPr>
          <w:rFonts w:ascii="Times New Roman" w:hAnsi="Times New Roman"/>
          <w:iCs/>
        </w:rPr>
        <w:t>DTR-</w:t>
      </w:r>
      <w:r>
        <w:rPr>
          <w:rFonts w:ascii="Times New Roman" w:hAnsi="Times New Roman"/>
          <w:iCs/>
        </w:rPr>
        <w:tab/>
        <w:t xml:space="preserve">R-Square: </w:t>
      </w:r>
      <w:r>
        <w:t>0.9343</w:t>
      </w:r>
    </w:p>
    <w:p w14:paraId="7DF589C4" w14:textId="182639A3" w:rsidR="00E93563" w:rsidRPr="00E93563" w:rsidRDefault="00E93563" w:rsidP="52603E1F">
      <w:pPr>
        <w:pStyle w:val="HTMLPreformatted"/>
        <w:shd w:val="clear" w:color="auto" w:fill="FFFFFF" w:themeFill="background1"/>
        <w:wordWrap w:val="0"/>
        <w:spacing w:line="244" w:lineRule="atLeast"/>
      </w:pPr>
      <w:r>
        <w:rPr>
          <w:rFonts w:ascii="Times New Roman" w:hAnsi="Times New Roman"/>
          <w:iCs/>
        </w:rPr>
        <w:tab/>
        <w:t xml:space="preserve">MSE: </w:t>
      </w:r>
      <w:r>
        <w:t>2.4824</w:t>
      </w:r>
    </w:p>
    <w:p w14:paraId="6F656DC2" w14:textId="77777777" w:rsidR="00E93563" w:rsidRDefault="00E93563" w:rsidP="00E93563">
      <w:pPr>
        <w:rPr>
          <w:rFonts w:ascii="Times New Roman" w:hAnsi="Times New Roman"/>
          <w:iCs/>
          <w:sz w:val="20"/>
        </w:rPr>
      </w:pPr>
    </w:p>
    <w:p w14:paraId="5DBC2C9A" w14:textId="5573045F" w:rsidR="00E93563" w:rsidRPr="005202FB" w:rsidRDefault="00E93563" w:rsidP="005202FB">
      <w:pPr>
        <w:pStyle w:val="HTMLPreformatted"/>
        <w:shd w:val="clear" w:color="auto" w:fill="FFFFFF"/>
        <w:wordWrap w:val="0"/>
        <w:spacing w:line="244" w:lineRule="atLeast"/>
      </w:pPr>
      <w:r>
        <w:rPr>
          <w:rFonts w:ascii="Times New Roman" w:hAnsi="Times New Roman"/>
          <w:iCs/>
        </w:rPr>
        <w:t>RF-</w:t>
      </w:r>
      <w:r>
        <w:rPr>
          <w:rFonts w:ascii="Times New Roman" w:hAnsi="Times New Roman"/>
          <w:iCs/>
        </w:rPr>
        <w:tab/>
        <w:t>R-Square:</w:t>
      </w:r>
      <w:r w:rsidR="005202FB">
        <w:rPr>
          <w:rFonts w:ascii="Times New Roman" w:hAnsi="Times New Roman"/>
          <w:iCs/>
        </w:rPr>
        <w:t xml:space="preserve"> </w:t>
      </w:r>
      <w:r w:rsidR="005202FB">
        <w:t>0.9343</w:t>
      </w:r>
    </w:p>
    <w:p w14:paraId="17080523" w14:textId="54E7A35D" w:rsidR="00E93563" w:rsidRPr="005202FB" w:rsidRDefault="00E93563" w:rsidP="52603E1F">
      <w:pPr>
        <w:pStyle w:val="HTMLPreformatted"/>
        <w:shd w:val="clear" w:color="auto" w:fill="FFFFFF" w:themeFill="background1"/>
        <w:wordWrap w:val="0"/>
        <w:spacing w:line="244" w:lineRule="atLeast"/>
      </w:pPr>
      <w:r>
        <w:rPr>
          <w:rFonts w:ascii="Times New Roman" w:hAnsi="Times New Roman"/>
          <w:iCs/>
        </w:rPr>
        <w:tab/>
        <w:t>MSE:</w:t>
      </w:r>
      <w:r w:rsidR="005202FB">
        <w:rPr>
          <w:rFonts w:ascii="Times New Roman" w:hAnsi="Times New Roman"/>
          <w:iCs/>
        </w:rPr>
        <w:t xml:space="preserve"> </w:t>
      </w:r>
      <w:r w:rsidR="005202FB">
        <w:t>0.7022</w:t>
      </w:r>
    </w:p>
    <w:p w14:paraId="62EC4752" w14:textId="77777777" w:rsidR="00E93563" w:rsidRDefault="00E93563" w:rsidP="00E93563">
      <w:pPr>
        <w:rPr>
          <w:rFonts w:ascii="Times New Roman" w:hAnsi="Times New Roman"/>
          <w:iCs/>
          <w:sz w:val="20"/>
        </w:rPr>
      </w:pPr>
    </w:p>
    <w:p w14:paraId="778F2540" w14:textId="262E2FAC" w:rsidR="00E93563" w:rsidRPr="005202FB" w:rsidRDefault="00E93563" w:rsidP="005202FB">
      <w:pPr>
        <w:pStyle w:val="HTMLPreformatted"/>
        <w:shd w:val="clear" w:color="auto" w:fill="FFFFFF"/>
        <w:wordWrap w:val="0"/>
        <w:spacing w:line="244" w:lineRule="atLeast"/>
      </w:pPr>
      <w:r>
        <w:rPr>
          <w:rFonts w:ascii="Times New Roman" w:hAnsi="Times New Roman"/>
          <w:iCs/>
        </w:rPr>
        <w:t>LR-</w:t>
      </w:r>
      <w:r>
        <w:rPr>
          <w:rFonts w:ascii="Times New Roman" w:hAnsi="Times New Roman"/>
          <w:iCs/>
        </w:rPr>
        <w:tab/>
        <w:t>R-Square:</w:t>
      </w:r>
      <w:r w:rsidR="005202FB">
        <w:rPr>
          <w:rFonts w:ascii="Times New Roman" w:hAnsi="Times New Roman"/>
          <w:iCs/>
        </w:rPr>
        <w:t xml:space="preserve"> </w:t>
      </w:r>
      <w:r w:rsidR="005202FB">
        <w:t>0.8139</w:t>
      </w:r>
    </w:p>
    <w:p w14:paraId="4994EED4" w14:textId="242B24C4" w:rsidR="00E93563" w:rsidRPr="005202FB" w:rsidRDefault="00E93563" w:rsidP="71491CBF">
      <w:pPr>
        <w:pStyle w:val="HTMLPreformatted"/>
        <w:shd w:val="clear" w:color="auto" w:fill="FFFFFF" w:themeFill="background1"/>
        <w:wordWrap w:val="0"/>
        <w:spacing w:line="244" w:lineRule="atLeast"/>
      </w:pPr>
      <w:r>
        <w:rPr>
          <w:rFonts w:ascii="Times New Roman" w:hAnsi="Times New Roman"/>
          <w:iCs/>
        </w:rPr>
        <w:tab/>
        <w:t>MSE:</w:t>
      </w:r>
      <w:r w:rsidR="005202FB">
        <w:rPr>
          <w:rFonts w:ascii="Times New Roman" w:hAnsi="Times New Roman"/>
          <w:iCs/>
        </w:rPr>
        <w:t xml:space="preserve"> </w:t>
      </w:r>
      <w:r w:rsidR="005202FB">
        <w:t>1.1820</w:t>
      </w:r>
    </w:p>
    <w:p w14:paraId="454E8FC9" w14:textId="77777777" w:rsidR="00572398" w:rsidRPr="00750B7E" w:rsidRDefault="00572398" w:rsidP="00750B7E">
      <w:pPr>
        <w:rPr>
          <w:rFonts w:ascii="Times New Roman" w:hAnsi="Times New Roman"/>
          <w:iCs/>
          <w:sz w:val="20"/>
        </w:rPr>
      </w:pPr>
    </w:p>
    <w:p w14:paraId="03C671D8" w14:textId="30A7C044" w:rsidR="00750B7E" w:rsidRDefault="00750B7E" w:rsidP="00750B7E">
      <w:pPr>
        <w:pStyle w:val="ListParagraph"/>
        <w:numPr>
          <w:ilvl w:val="1"/>
          <w:numId w:val="1"/>
        </w:numPr>
        <w:ind w:left="720" w:hanging="720"/>
        <w:rPr>
          <w:rFonts w:ascii="Times New Roman" w:hAnsi="Times New Roman"/>
          <w:i/>
          <w:sz w:val="20"/>
          <w:szCs w:val="20"/>
        </w:rPr>
      </w:pPr>
      <w:r w:rsidRPr="2F54B29E">
        <w:rPr>
          <w:rFonts w:ascii="Times New Roman" w:hAnsi="Times New Roman"/>
          <w:i/>
          <w:sz w:val="20"/>
          <w:szCs w:val="20"/>
        </w:rPr>
        <w:t>Discussion of Results</w:t>
      </w:r>
    </w:p>
    <w:p w14:paraId="08A0D15B" w14:textId="7C0AC3DF" w:rsidR="00972A22" w:rsidRDefault="000146B4" w:rsidP="00972A22">
      <w:pPr>
        <w:rPr>
          <w:rFonts w:ascii="Times New Roman" w:hAnsi="Times New Roman"/>
          <w:iCs/>
          <w:sz w:val="20"/>
        </w:rPr>
      </w:pPr>
      <w:r>
        <w:rPr>
          <w:rFonts w:ascii="Times New Roman" w:hAnsi="Times New Roman"/>
          <w:iCs/>
          <w:sz w:val="20"/>
        </w:rPr>
        <w:t xml:space="preserve">The DTR gave us the most concise answers since they were whole numbers. </w:t>
      </w:r>
      <w:r w:rsidR="00611417">
        <w:rPr>
          <w:rFonts w:ascii="Times New Roman" w:hAnsi="Times New Roman"/>
          <w:iCs/>
          <w:sz w:val="20"/>
        </w:rPr>
        <w:t xml:space="preserve">The worst </w:t>
      </w:r>
      <w:r w:rsidR="00730F04">
        <w:rPr>
          <w:rFonts w:ascii="Times New Roman" w:hAnsi="Times New Roman"/>
          <w:iCs/>
          <w:sz w:val="20"/>
        </w:rPr>
        <w:t xml:space="preserve">model was Linear Regression. The accuracy </w:t>
      </w:r>
      <w:r w:rsidR="00C623FD">
        <w:rPr>
          <w:rFonts w:ascii="Times New Roman" w:hAnsi="Times New Roman"/>
          <w:iCs/>
          <w:sz w:val="20"/>
        </w:rPr>
        <w:t>was poor</w:t>
      </w:r>
      <w:r w:rsidR="002915B9">
        <w:rPr>
          <w:rFonts w:ascii="Times New Roman" w:hAnsi="Times New Roman"/>
          <w:iCs/>
          <w:sz w:val="20"/>
        </w:rPr>
        <w:t xml:space="preserve"> since the R-</w:t>
      </w:r>
      <w:r w:rsidR="00487820">
        <w:rPr>
          <w:rFonts w:ascii="Times New Roman" w:hAnsi="Times New Roman"/>
          <w:iCs/>
          <w:sz w:val="20"/>
        </w:rPr>
        <w:t>s</w:t>
      </w:r>
      <w:r w:rsidR="002915B9">
        <w:rPr>
          <w:rFonts w:ascii="Times New Roman" w:hAnsi="Times New Roman"/>
          <w:iCs/>
          <w:sz w:val="20"/>
        </w:rPr>
        <w:t xml:space="preserve">quared </w:t>
      </w:r>
      <w:r w:rsidR="008341B6">
        <w:rPr>
          <w:rFonts w:ascii="Times New Roman" w:hAnsi="Times New Roman"/>
          <w:iCs/>
          <w:sz w:val="20"/>
        </w:rPr>
        <w:t xml:space="preserve">value was </w:t>
      </w:r>
      <w:r w:rsidR="002F1782">
        <w:rPr>
          <w:rFonts w:ascii="Times New Roman" w:hAnsi="Times New Roman"/>
          <w:iCs/>
          <w:sz w:val="20"/>
        </w:rPr>
        <w:t xml:space="preserve">farthest from 1.0. RFT was another model that was </w:t>
      </w:r>
      <w:r w:rsidR="00A23F65">
        <w:rPr>
          <w:rFonts w:ascii="Times New Roman" w:hAnsi="Times New Roman"/>
          <w:iCs/>
          <w:sz w:val="20"/>
        </w:rPr>
        <w:t>poor due to the same reasons as the Linear Regression model.</w:t>
      </w:r>
    </w:p>
    <w:p w14:paraId="4BF09DB6" w14:textId="77777777" w:rsidR="00572398" w:rsidRPr="00572398" w:rsidRDefault="00572398"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szCs w:val="20"/>
        </w:rPr>
      </w:pPr>
      <w:r w:rsidRPr="2F54B29E">
        <w:rPr>
          <w:rFonts w:ascii="Times New Roman" w:hAnsi="Times New Roman"/>
          <w:i/>
          <w:sz w:val="20"/>
          <w:szCs w:val="20"/>
        </w:rPr>
        <w:t>Problems Encountered</w:t>
      </w:r>
    </w:p>
    <w:p w14:paraId="3DFB4EBF" w14:textId="5D78A28E" w:rsidR="00972A22" w:rsidRPr="005347C9" w:rsidRDefault="00100E3F" w:rsidP="00972A22">
      <w:pPr>
        <w:rPr>
          <w:rFonts w:ascii="Times New Roman" w:hAnsi="Times New Roman"/>
          <w:iCs/>
          <w:sz w:val="20"/>
        </w:rPr>
      </w:pPr>
      <w:r>
        <w:rPr>
          <w:rFonts w:ascii="Times New Roman" w:hAnsi="Times New Roman"/>
          <w:iCs/>
          <w:sz w:val="20"/>
        </w:rPr>
        <w:t xml:space="preserve">The length of the dataset </w:t>
      </w:r>
      <w:r w:rsidR="0036322E">
        <w:rPr>
          <w:rFonts w:ascii="Times New Roman" w:hAnsi="Times New Roman"/>
          <w:iCs/>
          <w:sz w:val="20"/>
        </w:rPr>
        <w:t xml:space="preserve">brought </w:t>
      </w:r>
      <w:r w:rsidR="00A83E38">
        <w:rPr>
          <w:rFonts w:ascii="Times New Roman" w:hAnsi="Times New Roman"/>
          <w:iCs/>
          <w:sz w:val="20"/>
        </w:rPr>
        <w:t xml:space="preserve">on </w:t>
      </w:r>
      <w:r w:rsidR="0036322E">
        <w:rPr>
          <w:rFonts w:ascii="Times New Roman" w:hAnsi="Times New Roman"/>
          <w:iCs/>
          <w:sz w:val="20"/>
        </w:rPr>
        <w:t xml:space="preserve">complications </w:t>
      </w:r>
      <w:r w:rsidR="000F64A2">
        <w:rPr>
          <w:rFonts w:ascii="Times New Roman" w:hAnsi="Times New Roman"/>
          <w:iCs/>
          <w:sz w:val="20"/>
        </w:rPr>
        <w:t xml:space="preserve">due to confusion with the </w:t>
      </w:r>
      <w:r w:rsidR="009F7A7B">
        <w:rPr>
          <w:rFonts w:ascii="Times New Roman" w:hAnsi="Times New Roman"/>
          <w:iCs/>
          <w:sz w:val="20"/>
        </w:rPr>
        <w:t>number</w:t>
      </w:r>
      <w:r w:rsidR="000F64A2">
        <w:rPr>
          <w:rFonts w:ascii="Times New Roman" w:hAnsi="Times New Roman"/>
          <w:iCs/>
          <w:sz w:val="20"/>
        </w:rPr>
        <w:t xml:space="preserve"> of answers.</w:t>
      </w:r>
      <w:r w:rsidR="00260E1C">
        <w:rPr>
          <w:rFonts w:ascii="Times New Roman" w:hAnsi="Times New Roman"/>
          <w:iCs/>
          <w:sz w:val="20"/>
        </w:rPr>
        <w:t xml:space="preserve"> </w:t>
      </w:r>
      <w:r w:rsidR="000432EA">
        <w:rPr>
          <w:rFonts w:ascii="Times New Roman" w:hAnsi="Times New Roman"/>
          <w:iCs/>
          <w:sz w:val="20"/>
        </w:rPr>
        <w:t xml:space="preserve">Many of the string columns also provided little to no help contributing to predictions. </w:t>
      </w:r>
    </w:p>
    <w:p w14:paraId="7BF9ECB8" w14:textId="77777777" w:rsidR="00972A22" w:rsidRDefault="00972A22" w:rsidP="00972A22">
      <w:pPr>
        <w:pStyle w:val="ListParagraph"/>
        <w:rPr>
          <w:rFonts w:ascii="Times New Roman" w:hAnsi="Times New Roman"/>
          <w:i/>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szCs w:val="20"/>
        </w:rPr>
      </w:pPr>
      <w:r w:rsidRPr="2F54B29E">
        <w:rPr>
          <w:rFonts w:ascii="Times New Roman" w:hAnsi="Times New Roman"/>
          <w:i/>
          <w:sz w:val="20"/>
          <w:szCs w:val="20"/>
        </w:rPr>
        <w:t>Limitations of Implementation</w:t>
      </w:r>
    </w:p>
    <w:p w14:paraId="3614A91B" w14:textId="763CAB56" w:rsidR="0036518D" w:rsidRDefault="004A6D69" w:rsidP="09A733FD">
      <w:pPr>
        <w:rPr>
          <w:rFonts w:ascii="Times New Roman" w:hAnsi="Times New Roman"/>
          <w:sz w:val="20"/>
          <w:szCs w:val="20"/>
        </w:rPr>
      </w:pPr>
      <w:r w:rsidRPr="09A733FD">
        <w:rPr>
          <w:rFonts w:ascii="Times New Roman" w:hAnsi="Times New Roman"/>
          <w:sz w:val="20"/>
          <w:szCs w:val="20"/>
        </w:rPr>
        <w:t>Predictions are limit</w:t>
      </w:r>
      <w:r w:rsidR="00396FFB" w:rsidRPr="09A733FD">
        <w:rPr>
          <w:rFonts w:ascii="Times New Roman" w:hAnsi="Times New Roman"/>
          <w:sz w:val="20"/>
          <w:szCs w:val="20"/>
        </w:rPr>
        <w:t xml:space="preserve">ed to </w:t>
      </w:r>
      <w:r w:rsidR="00574FAD" w:rsidRPr="09A733FD">
        <w:rPr>
          <w:rFonts w:ascii="Times New Roman" w:hAnsi="Times New Roman"/>
          <w:sz w:val="20"/>
          <w:szCs w:val="20"/>
        </w:rPr>
        <w:t xml:space="preserve">the </w:t>
      </w:r>
      <w:r w:rsidR="000E19EB" w:rsidRPr="09A733FD">
        <w:rPr>
          <w:rFonts w:ascii="Times New Roman" w:hAnsi="Times New Roman"/>
          <w:sz w:val="20"/>
          <w:szCs w:val="20"/>
        </w:rPr>
        <w:t>data,</w:t>
      </w:r>
      <w:r w:rsidR="00574FAD" w:rsidRPr="09A733FD">
        <w:rPr>
          <w:rFonts w:ascii="Times New Roman" w:hAnsi="Times New Roman"/>
          <w:sz w:val="20"/>
          <w:szCs w:val="20"/>
        </w:rPr>
        <w:t xml:space="preserve"> and anything could happen within the game. The use of this data is </w:t>
      </w:r>
      <w:r w:rsidR="00EC7D2E" w:rsidRPr="09A733FD">
        <w:rPr>
          <w:rFonts w:ascii="Times New Roman" w:hAnsi="Times New Roman"/>
          <w:sz w:val="20"/>
          <w:szCs w:val="20"/>
        </w:rPr>
        <w:t>strictly for prediction purposes.</w:t>
      </w:r>
      <w:r w:rsidR="000E19EB" w:rsidRPr="09A733FD">
        <w:rPr>
          <w:rFonts w:ascii="Times New Roman" w:hAnsi="Times New Roman"/>
          <w:sz w:val="20"/>
          <w:szCs w:val="20"/>
        </w:rPr>
        <w:t xml:space="preserve"> </w:t>
      </w:r>
      <w:r w:rsidR="00A21CC3" w:rsidRPr="09A733FD">
        <w:rPr>
          <w:rFonts w:ascii="Times New Roman" w:hAnsi="Times New Roman"/>
          <w:sz w:val="20"/>
          <w:szCs w:val="20"/>
        </w:rPr>
        <w:t xml:space="preserve">The DTR model worked the best in </w:t>
      </w:r>
      <w:r w:rsidR="00C64C21" w:rsidRPr="09A733FD">
        <w:rPr>
          <w:rFonts w:ascii="Times New Roman" w:hAnsi="Times New Roman"/>
          <w:sz w:val="20"/>
          <w:szCs w:val="20"/>
        </w:rPr>
        <w:t xml:space="preserve">giving </w:t>
      </w:r>
      <w:r w:rsidR="000E19EB" w:rsidRPr="09A733FD">
        <w:rPr>
          <w:rFonts w:ascii="Times New Roman" w:hAnsi="Times New Roman"/>
          <w:sz w:val="20"/>
          <w:szCs w:val="20"/>
        </w:rPr>
        <w:t>us these predictions.</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szCs w:val="20"/>
        </w:rPr>
      </w:pPr>
      <w:r w:rsidRPr="2F54B29E">
        <w:rPr>
          <w:rFonts w:ascii="Times New Roman" w:hAnsi="Times New Roman"/>
          <w:i/>
          <w:sz w:val="20"/>
          <w:szCs w:val="20"/>
        </w:rPr>
        <w:t>Improvements/Future Work</w:t>
      </w:r>
    </w:p>
    <w:p w14:paraId="38F8BE74" w14:textId="236505B4" w:rsidR="0036518D" w:rsidRPr="0036518D" w:rsidRDefault="009D7677" w:rsidP="09A733FD">
      <w:pPr>
        <w:rPr>
          <w:rFonts w:ascii="Times New Roman" w:hAnsi="Times New Roman"/>
          <w:sz w:val="20"/>
          <w:szCs w:val="20"/>
        </w:rPr>
      </w:pPr>
      <w:r w:rsidRPr="09A733FD">
        <w:rPr>
          <w:rFonts w:ascii="Times New Roman" w:hAnsi="Times New Roman"/>
          <w:sz w:val="20"/>
          <w:szCs w:val="20"/>
        </w:rPr>
        <w:t>One improvement we could make is to use m</w:t>
      </w:r>
      <w:r w:rsidR="004963EF" w:rsidRPr="09A733FD">
        <w:rPr>
          <w:rFonts w:ascii="Times New Roman" w:hAnsi="Times New Roman"/>
          <w:sz w:val="20"/>
          <w:szCs w:val="20"/>
        </w:rPr>
        <w:t>ore in-game statistics</w:t>
      </w:r>
      <w:r w:rsidRPr="09A733FD">
        <w:rPr>
          <w:rFonts w:ascii="Times New Roman" w:hAnsi="Times New Roman"/>
          <w:sz w:val="20"/>
          <w:szCs w:val="20"/>
        </w:rPr>
        <w:t xml:space="preserve"> in this project. This would allow us to find even more detailed </w:t>
      </w:r>
      <w:r w:rsidR="00076484" w:rsidRPr="09A733FD">
        <w:rPr>
          <w:rFonts w:ascii="Times New Roman" w:hAnsi="Times New Roman"/>
          <w:sz w:val="20"/>
          <w:szCs w:val="20"/>
        </w:rPr>
        <w:t>answers and outcomes. Predictions would be even more precise</w:t>
      </w:r>
      <w:r w:rsidR="00F335A8" w:rsidRPr="09A733FD">
        <w:rPr>
          <w:rFonts w:ascii="Times New Roman" w:hAnsi="Times New Roman"/>
          <w:sz w:val="20"/>
          <w:szCs w:val="20"/>
        </w:rPr>
        <w:t xml:space="preserve">. Adding these variables would allow for </w:t>
      </w:r>
      <w:r w:rsidR="002B509E" w:rsidRPr="09A733FD">
        <w:rPr>
          <w:rFonts w:ascii="Times New Roman" w:hAnsi="Times New Roman"/>
          <w:sz w:val="20"/>
          <w:szCs w:val="20"/>
        </w:rPr>
        <w:t>expected outcomes to be very close to the actual outcomes.</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szCs w:val="20"/>
        </w:rPr>
      </w:pPr>
      <w:r w:rsidRPr="2F54B29E">
        <w:rPr>
          <w:rFonts w:ascii="Times New Roman" w:hAnsi="Times New Roman"/>
          <w:b/>
          <w:sz w:val="20"/>
          <w:szCs w:val="20"/>
        </w:rPr>
        <w:t>CONCLUSION</w:t>
      </w:r>
    </w:p>
    <w:p w14:paraId="6956B05C" w14:textId="124F7ADB" w:rsidR="0B0A030E" w:rsidRDefault="32070209" w:rsidP="0B0A030E">
      <w:pPr>
        <w:spacing w:line="259" w:lineRule="auto"/>
        <w:rPr>
          <w:rFonts w:eastAsia="Cambria"/>
          <w:sz w:val="20"/>
          <w:szCs w:val="20"/>
        </w:rPr>
      </w:pPr>
      <w:r w:rsidRPr="09A733FD">
        <w:rPr>
          <w:rFonts w:ascii="Times New Roman" w:hAnsi="Times New Roman"/>
          <w:sz w:val="20"/>
          <w:szCs w:val="20"/>
        </w:rPr>
        <w:t>For this project we are happ</w:t>
      </w:r>
      <w:r w:rsidR="397489C2" w:rsidRPr="09A733FD">
        <w:rPr>
          <w:rFonts w:ascii="Times New Roman" w:hAnsi="Times New Roman"/>
          <w:sz w:val="20"/>
          <w:szCs w:val="20"/>
        </w:rPr>
        <w:t xml:space="preserve">y with the results and predictions of the dataset and machine learning predictability. DTR and SVR gave well received and concise predictions based on the stats tracked within the data set. This example of machine learning can be applied to players and coaches when interpreting the data within the League worlds event. Overall, the project was smooth and with little troubleshooting the code was clear and working properly. We will use this data set for all League Worlds predictions in the future although more data can be applied. </w:t>
      </w:r>
    </w:p>
    <w:p w14:paraId="1F4968F8" w14:textId="613A93B0" w:rsidR="001648B8" w:rsidRDefault="001648B8" w:rsidP="001648B8">
      <w:pPr>
        <w:rPr>
          <w:rFonts w:ascii="Times New Roman" w:hAnsi="Times New Roman"/>
          <w:i/>
          <w:sz w:val="20"/>
        </w:rPr>
      </w:pPr>
    </w:p>
    <w:p w14:paraId="1F40A739" w14:textId="01F4BB88" w:rsidR="0071196D" w:rsidRPr="0071196D" w:rsidRDefault="2F14EFAE" w:rsidP="001648B8">
      <w:pPr>
        <w:rPr>
          <w:rFonts w:ascii="Times New Roman" w:hAnsi="Times New Roman"/>
          <w:b/>
          <w:bCs/>
          <w:iCs/>
          <w:sz w:val="20"/>
        </w:rPr>
      </w:pPr>
      <w:r w:rsidRPr="4AEC3553">
        <w:rPr>
          <w:rFonts w:ascii="Times New Roman" w:hAnsi="Times New Roman"/>
          <w:b/>
          <w:sz w:val="20"/>
          <w:szCs w:val="20"/>
        </w:rPr>
        <w:t>REFERENCES</w:t>
      </w:r>
    </w:p>
    <w:p w14:paraId="0ECC63F1" w14:textId="398B88BE" w:rsidR="00750B7E" w:rsidRDefault="00ED18FF" w:rsidP="001648B8">
      <w:hyperlink r:id="rId7">
        <w:r w:rsidR="7AC9FBEA" w:rsidRPr="7AC9FBEA">
          <w:rPr>
            <w:rStyle w:val="Hyperlink"/>
            <w:rFonts w:ascii="Segoe UI" w:eastAsia="Segoe UI" w:hAnsi="Segoe UI" w:cs="Segoe UI"/>
            <w:sz w:val="21"/>
            <w:szCs w:val="21"/>
          </w:rPr>
          <w:t>https://www.kaggle.com/datasets/braydenrogowski/league-of-legends-worlds-2021-playin-group-stats</w:t>
        </w:r>
      </w:hyperlink>
      <w:r w:rsidR="7AC9FBEA" w:rsidRPr="7AC9FBEA">
        <w:rPr>
          <w:rFonts w:ascii="Segoe UI" w:eastAsia="Segoe UI" w:hAnsi="Segoe UI" w:cs="Segoe UI"/>
          <w:sz w:val="21"/>
          <w:szCs w:val="21"/>
        </w:rPr>
        <w:t xml:space="preserve"> </w:t>
      </w:r>
    </w:p>
    <w:p w14:paraId="0A46DE0C" w14:textId="4D2415E0" w:rsidR="00750B7E" w:rsidRDefault="7AC9FBEA" w:rsidP="001648B8">
      <w:r w:rsidRPr="7AC9FBEA">
        <w:rPr>
          <w:rFonts w:ascii="Segoe UI" w:eastAsia="Segoe UI" w:hAnsi="Segoe UI" w:cs="Segoe UI"/>
          <w:sz w:val="21"/>
          <w:szCs w:val="21"/>
        </w:rPr>
        <w:t>League of Legends Worlds 2021 Play-In Group Stats</w:t>
      </w:r>
    </w:p>
    <w:p w14:paraId="1CEC0784" w14:textId="530C1E51" w:rsidR="00750B7E" w:rsidRDefault="7AC9FBEA" w:rsidP="001648B8">
      <w:r w:rsidRPr="7AC9FBEA">
        <w:rPr>
          <w:rFonts w:ascii="Segoe UI" w:eastAsia="Segoe UI" w:hAnsi="Segoe UI" w:cs="Segoe UI"/>
          <w:sz w:val="21"/>
          <w:szCs w:val="21"/>
        </w:rPr>
        <w:t>Game stats for all matches in the League of Legends Worlds 2021 Play-in Groups</w:t>
      </w:r>
    </w:p>
    <w:p w14:paraId="55A33B9F" w14:textId="254816C3" w:rsidR="00750B7E" w:rsidRDefault="00750B7E" w:rsidP="7AC9FBEA">
      <w:pPr>
        <w:rPr>
          <w:rFonts w:eastAsia="Cambria"/>
          <w:sz w:val="20"/>
          <w:szCs w:val="20"/>
        </w:rPr>
      </w:pPr>
    </w:p>
    <w:p w14:paraId="7F8BF6E6" w14:textId="261102C1" w:rsidR="007B5091" w:rsidRPr="006853DC" w:rsidRDefault="007B5091">
      <w:pPr>
        <w:rPr>
          <w:rFonts w:ascii="Times New Roman" w:hAnsi="Times New Roman"/>
          <w:iCs/>
          <w:sz w:val="20"/>
        </w:rPr>
      </w:pPr>
    </w:p>
    <w:sectPr w:rsidR="007B5091" w:rsidRPr="006853DC"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31D4"/>
    <w:rsid w:val="00005671"/>
    <w:rsid w:val="00011A8E"/>
    <w:rsid w:val="00012AE8"/>
    <w:rsid w:val="000146B4"/>
    <w:rsid w:val="000149E5"/>
    <w:rsid w:val="00016D53"/>
    <w:rsid w:val="00020CFF"/>
    <w:rsid w:val="000266E2"/>
    <w:rsid w:val="00026BF0"/>
    <w:rsid w:val="00037BCB"/>
    <w:rsid w:val="000432EA"/>
    <w:rsid w:val="00050EF4"/>
    <w:rsid w:val="00055B61"/>
    <w:rsid w:val="00062988"/>
    <w:rsid w:val="0006569E"/>
    <w:rsid w:val="00076484"/>
    <w:rsid w:val="00087D80"/>
    <w:rsid w:val="00090992"/>
    <w:rsid w:val="00095BA2"/>
    <w:rsid w:val="000A0E50"/>
    <w:rsid w:val="000A4CEB"/>
    <w:rsid w:val="000A4D29"/>
    <w:rsid w:val="000A50C9"/>
    <w:rsid w:val="000A58AD"/>
    <w:rsid w:val="000B1658"/>
    <w:rsid w:val="000B3292"/>
    <w:rsid w:val="000D0F7A"/>
    <w:rsid w:val="000D5378"/>
    <w:rsid w:val="000E19EB"/>
    <w:rsid w:val="000F135A"/>
    <w:rsid w:val="000F3CDE"/>
    <w:rsid w:val="000F5191"/>
    <w:rsid w:val="000F64A2"/>
    <w:rsid w:val="00100E3F"/>
    <w:rsid w:val="001034C2"/>
    <w:rsid w:val="00130F67"/>
    <w:rsid w:val="00134271"/>
    <w:rsid w:val="001453FA"/>
    <w:rsid w:val="001565CC"/>
    <w:rsid w:val="00161A52"/>
    <w:rsid w:val="00161A63"/>
    <w:rsid w:val="001648B8"/>
    <w:rsid w:val="00165D1F"/>
    <w:rsid w:val="00173B7A"/>
    <w:rsid w:val="0019325C"/>
    <w:rsid w:val="001B583E"/>
    <w:rsid w:val="001B6404"/>
    <w:rsid w:val="001C66D0"/>
    <w:rsid w:val="001D4D3A"/>
    <w:rsid w:val="001E13E5"/>
    <w:rsid w:val="001F122F"/>
    <w:rsid w:val="001F6F64"/>
    <w:rsid w:val="00201619"/>
    <w:rsid w:val="002047B1"/>
    <w:rsid w:val="00230A3C"/>
    <w:rsid w:val="00231252"/>
    <w:rsid w:val="00236F0B"/>
    <w:rsid w:val="00246974"/>
    <w:rsid w:val="0025420F"/>
    <w:rsid w:val="00260E1C"/>
    <w:rsid w:val="0026220B"/>
    <w:rsid w:val="00290367"/>
    <w:rsid w:val="002915B9"/>
    <w:rsid w:val="0029240F"/>
    <w:rsid w:val="002A096D"/>
    <w:rsid w:val="002A7A55"/>
    <w:rsid w:val="002B509E"/>
    <w:rsid w:val="002C4200"/>
    <w:rsid w:val="002D2932"/>
    <w:rsid w:val="002D6E8A"/>
    <w:rsid w:val="002E3DD6"/>
    <w:rsid w:val="002E4D41"/>
    <w:rsid w:val="002F1782"/>
    <w:rsid w:val="002F1D77"/>
    <w:rsid w:val="002F25DE"/>
    <w:rsid w:val="002F4DC4"/>
    <w:rsid w:val="002F55C8"/>
    <w:rsid w:val="00301F12"/>
    <w:rsid w:val="00303218"/>
    <w:rsid w:val="00306A11"/>
    <w:rsid w:val="00306E46"/>
    <w:rsid w:val="003079B6"/>
    <w:rsid w:val="00310BC6"/>
    <w:rsid w:val="0031333D"/>
    <w:rsid w:val="0032024B"/>
    <w:rsid w:val="003219A4"/>
    <w:rsid w:val="0032490C"/>
    <w:rsid w:val="0032598A"/>
    <w:rsid w:val="00327138"/>
    <w:rsid w:val="00332EB2"/>
    <w:rsid w:val="00340769"/>
    <w:rsid w:val="00341DED"/>
    <w:rsid w:val="00343645"/>
    <w:rsid w:val="00345324"/>
    <w:rsid w:val="0036322E"/>
    <w:rsid w:val="0036518D"/>
    <w:rsid w:val="0037349A"/>
    <w:rsid w:val="0038541A"/>
    <w:rsid w:val="00386F98"/>
    <w:rsid w:val="00395C69"/>
    <w:rsid w:val="00396FFB"/>
    <w:rsid w:val="003A1C14"/>
    <w:rsid w:val="003A7400"/>
    <w:rsid w:val="003B0CC4"/>
    <w:rsid w:val="003B50DD"/>
    <w:rsid w:val="003C6612"/>
    <w:rsid w:val="003D507F"/>
    <w:rsid w:val="003D67F1"/>
    <w:rsid w:val="003F27CB"/>
    <w:rsid w:val="003F53BC"/>
    <w:rsid w:val="003F786C"/>
    <w:rsid w:val="00400E1E"/>
    <w:rsid w:val="00405725"/>
    <w:rsid w:val="00416B89"/>
    <w:rsid w:val="004210E8"/>
    <w:rsid w:val="00426032"/>
    <w:rsid w:val="00433FD4"/>
    <w:rsid w:val="00436D0B"/>
    <w:rsid w:val="004376A4"/>
    <w:rsid w:val="004513F7"/>
    <w:rsid w:val="00454761"/>
    <w:rsid w:val="00456273"/>
    <w:rsid w:val="00460D8D"/>
    <w:rsid w:val="00460E3C"/>
    <w:rsid w:val="0048331A"/>
    <w:rsid w:val="004855F6"/>
    <w:rsid w:val="00487820"/>
    <w:rsid w:val="00487A71"/>
    <w:rsid w:val="004963EF"/>
    <w:rsid w:val="004A15E3"/>
    <w:rsid w:val="004A6D69"/>
    <w:rsid w:val="004A71D8"/>
    <w:rsid w:val="004B3546"/>
    <w:rsid w:val="004C1B02"/>
    <w:rsid w:val="004C25DA"/>
    <w:rsid w:val="004C2C56"/>
    <w:rsid w:val="004C4C0F"/>
    <w:rsid w:val="004D08C8"/>
    <w:rsid w:val="004D136B"/>
    <w:rsid w:val="004E7E3C"/>
    <w:rsid w:val="004F298F"/>
    <w:rsid w:val="004F5CAA"/>
    <w:rsid w:val="004F762B"/>
    <w:rsid w:val="0050550E"/>
    <w:rsid w:val="005079F4"/>
    <w:rsid w:val="005104E7"/>
    <w:rsid w:val="005202FB"/>
    <w:rsid w:val="0053005E"/>
    <w:rsid w:val="005330A8"/>
    <w:rsid w:val="005344AF"/>
    <w:rsid w:val="005347C9"/>
    <w:rsid w:val="00555297"/>
    <w:rsid w:val="00556400"/>
    <w:rsid w:val="00556424"/>
    <w:rsid w:val="00557B59"/>
    <w:rsid w:val="005674A8"/>
    <w:rsid w:val="00572398"/>
    <w:rsid w:val="00574FAD"/>
    <w:rsid w:val="0058224C"/>
    <w:rsid w:val="00583F34"/>
    <w:rsid w:val="00587A9F"/>
    <w:rsid w:val="00590538"/>
    <w:rsid w:val="005A336A"/>
    <w:rsid w:val="005A3684"/>
    <w:rsid w:val="005A3DC2"/>
    <w:rsid w:val="005A67FD"/>
    <w:rsid w:val="005B6EF8"/>
    <w:rsid w:val="005C3AA0"/>
    <w:rsid w:val="005C54C2"/>
    <w:rsid w:val="005D2FB6"/>
    <w:rsid w:val="005D5F60"/>
    <w:rsid w:val="005D6ACC"/>
    <w:rsid w:val="005D6EBB"/>
    <w:rsid w:val="005E1314"/>
    <w:rsid w:val="005E4152"/>
    <w:rsid w:val="00600894"/>
    <w:rsid w:val="00600A0C"/>
    <w:rsid w:val="00602A66"/>
    <w:rsid w:val="00607BBB"/>
    <w:rsid w:val="00611417"/>
    <w:rsid w:val="0061265A"/>
    <w:rsid w:val="00612E7A"/>
    <w:rsid w:val="00616053"/>
    <w:rsid w:val="006356D8"/>
    <w:rsid w:val="00646BBC"/>
    <w:rsid w:val="006473A5"/>
    <w:rsid w:val="0065094B"/>
    <w:rsid w:val="00661467"/>
    <w:rsid w:val="00665EF9"/>
    <w:rsid w:val="0066767E"/>
    <w:rsid w:val="00671881"/>
    <w:rsid w:val="006754FD"/>
    <w:rsid w:val="0067589C"/>
    <w:rsid w:val="00683E1F"/>
    <w:rsid w:val="006853DC"/>
    <w:rsid w:val="006878F0"/>
    <w:rsid w:val="00691536"/>
    <w:rsid w:val="00691BE0"/>
    <w:rsid w:val="006921B6"/>
    <w:rsid w:val="006A74AF"/>
    <w:rsid w:val="006B5528"/>
    <w:rsid w:val="006B67B6"/>
    <w:rsid w:val="006C1BF8"/>
    <w:rsid w:val="006D4AE7"/>
    <w:rsid w:val="006E0A16"/>
    <w:rsid w:val="006E1187"/>
    <w:rsid w:val="006E4B65"/>
    <w:rsid w:val="006F3F90"/>
    <w:rsid w:val="007035A5"/>
    <w:rsid w:val="00706EB4"/>
    <w:rsid w:val="0071196D"/>
    <w:rsid w:val="00712827"/>
    <w:rsid w:val="00720416"/>
    <w:rsid w:val="00725393"/>
    <w:rsid w:val="00730F04"/>
    <w:rsid w:val="00741A12"/>
    <w:rsid w:val="00741BB6"/>
    <w:rsid w:val="00745CC3"/>
    <w:rsid w:val="00747BCF"/>
    <w:rsid w:val="00750B7E"/>
    <w:rsid w:val="00752ED5"/>
    <w:rsid w:val="007558C9"/>
    <w:rsid w:val="00764C00"/>
    <w:rsid w:val="00766184"/>
    <w:rsid w:val="00766776"/>
    <w:rsid w:val="00773189"/>
    <w:rsid w:val="00777516"/>
    <w:rsid w:val="0078134C"/>
    <w:rsid w:val="00790628"/>
    <w:rsid w:val="00794038"/>
    <w:rsid w:val="0079750F"/>
    <w:rsid w:val="007A5134"/>
    <w:rsid w:val="007B5091"/>
    <w:rsid w:val="007C4C8B"/>
    <w:rsid w:val="007D3D67"/>
    <w:rsid w:val="007E333A"/>
    <w:rsid w:val="007E7C23"/>
    <w:rsid w:val="007F780C"/>
    <w:rsid w:val="00805C45"/>
    <w:rsid w:val="0081149E"/>
    <w:rsid w:val="008121C8"/>
    <w:rsid w:val="00817857"/>
    <w:rsid w:val="0081ED68"/>
    <w:rsid w:val="00822D3D"/>
    <w:rsid w:val="00830810"/>
    <w:rsid w:val="00832B23"/>
    <w:rsid w:val="008341B6"/>
    <w:rsid w:val="008349C3"/>
    <w:rsid w:val="00834E0F"/>
    <w:rsid w:val="008364F2"/>
    <w:rsid w:val="00842C66"/>
    <w:rsid w:val="00857BEA"/>
    <w:rsid w:val="00861988"/>
    <w:rsid w:val="0086471A"/>
    <w:rsid w:val="0087109B"/>
    <w:rsid w:val="00873969"/>
    <w:rsid w:val="00875AF6"/>
    <w:rsid w:val="0087686A"/>
    <w:rsid w:val="0088610F"/>
    <w:rsid w:val="008932DD"/>
    <w:rsid w:val="008A0535"/>
    <w:rsid w:val="008A0720"/>
    <w:rsid w:val="008A11D8"/>
    <w:rsid w:val="008A48C7"/>
    <w:rsid w:val="008B2370"/>
    <w:rsid w:val="008B3D4F"/>
    <w:rsid w:val="008C7CBE"/>
    <w:rsid w:val="008D2E07"/>
    <w:rsid w:val="008E31D3"/>
    <w:rsid w:val="008F344C"/>
    <w:rsid w:val="008F65B9"/>
    <w:rsid w:val="008F73DE"/>
    <w:rsid w:val="009128D2"/>
    <w:rsid w:val="0091358C"/>
    <w:rsid w:val="00917030"/>
    <w:rsid w:val="009202C5"/>
    <w:rsid w:val="00924C49"/>
    <w:rsid w:val="00942856"/>
    <w:rsid w:val="0094452C"/>
    <w:rsid w:val="009445E1"/>
    <w:rsid w:val="00957C70"/>
    <w:rsid w:val="0096013F"/>
    <w:rsid w:val="00972A22"/>
    <w:rsid w:val="00980C58"/>
    <w:rsid w:val="00981052"/>
    <w:rsid w:val="00981412"/>
    <w:rsid w:val="009839A5"/>
    <w:rsid w:val="00985146"/>
    <w:rsid w:val="0099072F"/>
    <w:rsid w:val="00994622"/>
    <w:rsid w:val="00996BE6"/>
    <w:rsid w:val="0099701F"/>
    <w:rsid w:val="009974F0"/>
    <w:rsid w:val="009A6521"/>
    <w:rsid w:val="009B09CC"/>
    <w:rsid w:val="009B33F0"/>
    <w:rsid w:val="009B5F53"/>
    <w:rsid w:val="009B64FE"/>
    <w:rsid w:val="009B6F08"/>
    <w:rsid w:val="009D4917"/>
    <w:rsid w:val="009D7677"/>
    <w:rsid w:val="009E3B0C"/>
    <w:rsid w:val="009E6CB2"/>
    <w:rsid w:val="009E6FEB"/>
    <w:rsid w:val="009F7A7B"/>
    <w:rsid w:val="00A003DB"/>
    <w:rsid w:val="00A016FF"/>
    <w:rsid w:val="00A0236A"/>
    <w:rsid w:val="00A053B9"/>
    <w:rsid w:val="00A21CC3"/>
    <w:rsid w:val="00A23F65"/>
    <w:rsid w:val="00A340DC"/>
    <w:rsid w:val="00A35354"/>
    <w:rsid w:val="00A4516A"/>
    <w:rsid w:val="00A5447A"/>
    <w:rsid w:val="00A54FAB"/>
    <w:rsid w:val="00A5528F"/>
    <w:rsid w:val="00A60AED"/>
    <w:rsid w:val="00A61FCB"/>
    <w:rsid w:val="00A713DE"/>
    <w:rsid w:val="00A754DF"/>
    <w:rsid w:val="00A80BA2"/>
    <w:rsid w:val="00A8301D"/>
    <w:rsid w:val="00A83E38"/>
    <w:rsid w:val="00A93E5B"/>
    <w:rsid w:val="00AA7D85"/>
    <w:rsid w:val="00AB7454"/>
    <w:rsid w:val="00AC0FCF"/>
    <w:rsid w:val="00AC1F6D"/>
    <w:rsid w:val="00AC70D8"/>
    <w:rsid w:val="00AE1784"/>
    <w:rsid w:val="00AE31D2"/>
    <w:rsid w:val="00AE4C7A"/>
    <w:rsid w:val="00AF0C83"/>
    <w:rsid w:val="00AF11A1"/>
    <w:rsid w:val="00AF38A1"/>
    <w:rsid w:val="00B03D7D"/>
    <w:rsid w:val="00B044D4"/>
    <w:rsid w:val="00B12669"/>
    <w:rsid w:val="00B30638"/>
    <w:rsid w:val="00B31E17"/>
    <w:rsid w:val="00B40B0E"/>
    <w:rsid w:val="00B44248"/>
    <w:rsid w:val="00B5468C"/>
    <w:rsid w:val="00B614C3"/>
    <w:rsid w:val="00B70501"/>
    <w:rsid w:val="00B712B3"/>
    <w:rsid w:val="00B71FBE"/>
    <w:rsid w:val="00B948BC"/>
    <w:rsid w:val="00B96162"/>
    <w:rsid w:val="00BA2991"/>
    <w:rsid w:val="00BA6603"/>
    <w:rsid w:val="00BB5676"/>
    <w:rsid w:val="00BC4AC2"/>
    <w:rsid w:val="00BC72DB"/>
    <w:rsid w:val="00BE5228"/>
    <w:rsid w:val="00BF1090"/>
    <w:rsid w:val="00BF472F"/>
    <w:rsid w:val="00BF6D24"/>
    <w:rsid w:val="00BF757F"/>
    <w:rsid w:val="00C02C0F"/>
    <w:rsid w:val="00C12DBC"/>
    <w:rsid w:val="00C1532A"/>
    <w:rsid w:val="00C2579F"/>
    <w:rsid w:val="00C25AD3"/>
    <w:rsid w:val="00C32126"/>
    <w:rsid w:val="00C34526"/>
    <w:rsid w:val="00C3555E"/>
    <w:rsid w:val="00C37DF0"/>
    <w:rsid w:val="00C452C4"/>
    <w:rsid w:val="00C456A8"/>
    <w:rsid w:val="00C46F4B"/>
    <w:rsid w:val="00C57263"/>
    <w:rsid w:val="00C57A8A"/>
    <w:rsid w:val="00C623FD"/>
    <w:rsid w:val="00C6489E"/>
    <w:rsid w:val="00C64C21"/>
    <w:rsid w:val="00C77916"/>
    <w:rsid w:val="00C94D1D"/>
    <w:rsid w:val="00C95246"/>
    <w:rsid w:val="00C962D7"/>
    <w:rsid w:val="00C9789D"/>
    <w:rsid w:val="00CA49B7"/>
    <w:rsid w:val="00CA7CAD"/>
    <w:rsid w:val="00CB0E09"/>
    <w:rsid w:val="00CB344F"/>
    <w:rsid w:val="00CB5072"/>
    <w:rsid w:val="00CB5F04"/>
    <w:rsid w:val="00CC3EB7"/>
    <w:rsid w:val="00CC44C2"/>
    <w:rsid w:val="00CD5BEE"/>
    <w:rsid w:val="00CD7BBC"/>
    <w:rsid w:val="00CF1BCC"/>
    <w:rsid w:val="00CF38E8"/>
    <w:rsid w:val="00CF3F07"/>
    <w:rsid w:val="00D0024A"/>
    <w:rsid w:val="00D033E7"/>
    <w:rsid w:val="00D20AC4"/>
    <w:rsid w:val="00D2205F"/>
    <w:rsid w:val="00D27BF6"/>
    <w:rsid w:val="00D378CD"/>
    <w:rsid w:val="00D4349D"/>
    <w:rsid w:val="00D44983"/>
    <w:rsid w:val="00D477EC"/>
    <w:rsid w:val="00D51D53"/>
    <w:rsid w:val="00D56DD8"/>
    <w:rsid w:val="00D5772A"/>
    <w:rsid w:val="00D61DF5"/>
    <w:rsid w:val="00D61EDE"/>
    <w:rsid w:val="00D666FE"/>
    <w:rsid w:val="00D73C6C"/>
    <w:rsid w:val="00D81940"/>
    <w:rsid w:val="00D82E61"/>
    <w:rsid w:val="00D84297"/>
    <w:rsid w:val="00D870DB"/>
    <w:rsid w:val="00DA5114"/>
    <w:rsid w:val="00DA530C"/>
    <w:rsid w:val="00DB0E8D"/>
    <w:rsid w:val="00DB3057"/>
    <w:rsid w:val="00DB37BC"/>
    <w:rsid w:val="00DB4AE9"/>
    <w:rsid w:val="00DC2643"/>
    <w:rsid w:val="00DC5F44"/>
    <w:rsid w:val="00DC68EB"/>
    <w:rsid w:val="00DE4379"/>
    <w:rsid w:val="00DF1056"/>
    <w:rsid w:val="00DF2D80"/>
    <w:rsid w:val="00E06761"/>
    <w:rsid w:val="00E17310"/>
    <w:rsid w:val="00E17AD9"/>
    <w:rsid w:val="00E22D74"/>
    <w:rsid w:val="00E2465D"/>
    <w:rsid w:val="00E2545B"/>
    <w:rsid w:val="00E26BED"/>
    <w:rsid w:val="00E27362"/>
    <w:rsid w:val="00E34DE7"/>
    <w:rsid w:val="00E36255"/>
    <w:rsid w:val="00E46D27"/>
    <w:rsid w:val="00E560E9"/>
    <w:rsid w:val="00E573A3"/>
    <w:rsid w:val="00E728CA"/>
    <w:rsid w:val="00E762BB"/>
    <w:rsid w:val="00E93563"/>
    <w:rsid w:val="00E977CF"/>
    <w:rsid w:val="00EA1DD3"/>
    <w:rsid w:val="00EA7560"/>
    <w:rsid w:val="00EA9E25"/>
    <w:rsid w:val="00EC4FF7"/>
    <w:rsid w:val="00EC7D2E"/>
    <w:rsid w:val="00ED0A56"/>
    <w:rsid w:val="00ED18FF"/>
    <w:rsid w:val="00ED3510"/>
    <w:rsid w:val="00EE16AC"/>
    <w:rsid w:val="00EE4758"/>
    <w:rsid w:val="00EF33C6"/>
    <w:rsid w:val="00F002BC"/>
    <w:rsid w:val="00F03DFD"/>
    <w:rsid w:val="00F10242"/>
    <w:rsid w:val="00F1648A"/>
    <w:rsid w:val="00F335A8"/>
    <w:rsid w:val="00F3D7DE"/>
    <w:rsid w:val="00F46929"/>
    <w:rsid w:val="00F54EEF"/>
    <w:rsid w:val="00F56D46"/>
    <w:rsid w:val="00F60FA2"/>
    <w:rsid w:val="00F67B4E"/>
    <w:rsid w:val="00F74605"/>
    <w:rsid w:val="00F874F6"/>
    <w:rsid w:val="00F910C0"/>
    <w:rsid w:val="00F92E9B"/>
    <w:rsid w:val="00F937C6"/>
    <w:rsid w:val="00F94D65"/>
    <w:rsid w:val="00F9543D"/>
    <w:rsid w:val="00F978FC"/>
    <w:rsid w:val="00FA355D"/>
    <w:rsid w:val="00FA4A53"/>
    <w:rsid w:val="00FA76F6"/>
    <w:rsid w:val="00FC2A57"/>
    <w:rsid w:val="00FD6BB7"/>
    <w:rsid w:val="00FF1395"/>
    <w:rsid w:val="020D89A9"/>
    <w:rsid w:val="02ED3013"/>
    <w:rsid w:val="02F13CCE"/>
    <w:rsid w:val="0356F233"/>
    <w:rsid w:val="03A0F34A"/>
    <w:rsid w:val="03D8829B"/>
    <w:rsid w:val="03E7608D"/>
    <w:rsid w:val="03E8C153"/>
    <w:rsid w:val="03FCA608"/>
    <w:rsid w:val="041D46B9"/>
    <w:rsid w:val="052041AD"/>
    <w:rsid w:val="054C1AD7"/>
    <w:rsid w:val="055C598F"/>
    <w:rsid w:val="05BFC11D"/>
    <w:rsid w:val="05C521FD"/>
    <w:rsid w:val="0704C4F6"/>
    <w:rsid w:val="07248562"/>
    <w:rsid w:val="07DB66C7"/>
    <w:rsid w:val="088C5DDA"/>
    <w:rsid w:val="088F67C5"/>
    <w:rsid w:val="089362D9"/>
    <w:rsid w:val="089B505F"/>
    <w:rsid w:val="08FE524B"/>
    <w:rsid w:val="091DD39C"/>
    <w:rsid w:val="09A733FD"/>
    <w:rsid w:val="0A01C679"/>
    <w:rsid w:val="0A554050"/>
    <w:rsid w:val="0A6634BE"/>
    <w:rsid w:val="0A838358"/>
    <w:rsid w:val="0AB8A7DE"/>
    <w:rsid w:val="0ACAC191"/>
    <w:rsid w:val="0B0A030E"/>
    <w:rsid w:val="0BA55C27"/>
    <w:rsid w:val="0BBDA5A8"/>
    <w:rsid w:val="0BF06EA1"/>
    <w:rsid w:val="0C0FE5F7"/>
    <w:rsid w:val="0C3FED64"/>
    <w:rsid w:val="0C927EC2"/>
    <w:rsid w:val="0D7939B7"/>
    <w:rsid w:val="0DA9309D"/>
    <w:rsid w:val="0E0D80A4"/>
    <w:rsid w:val="10358830"/>
    <w:rsid w:val="10594BF9"/>
    <w:rsid w:val="10FCC5E0"/>
    <w:rsid w:val="1150CD92"/>
    <w:rsid w:val="11922D19"/>
    <w:rsid w:val="11DF3969"/>
    <w:rsid w:val="11FE6AA6"/>
    <w:rsid w:val="1224121A"/>
    <w:rsid w:val="126899CA"/>
    <w:rsid w:val="1308193A"/>
    <w:rsid w:val="13082335"/>
    <w:rsid w:val="134B5E54"/>
    <w:rsid w:val="14892FE3"/>
    <w:rsid w:val="15C6E9B2"/>
    <w:rsid w:val="16662BB9"/>
    <w:rsid w:val="16B97098"/>
    <w:rsid w:val="16EFFB59"/>
    <w:rsid w:val="172C26E1"/>
    <w:rsid w:val="17A3E6C9"/>
    <w:rsid w:val="17FF4E26"/>
    <w:rsid w:val="17FF765F"/>
    <w:rsid w:val="181D631E"/>
    <w:rsid w:val="183FB6E7"/>
    <w:rsid w:val="18C9D23D"/>
    <w:rsid w:val="192B5525"/>
    <w:rsid w:val="19AAB134"/>
    <w:rsid w:val="19E20DB4"/>
    <w:rsid w:val="1A05EFBB"/>
    <w:rsid w:val="1A8BAFB4"/>
    <w:rsid w:val="1AF188BA"/>
    <w:rsid w:val="1B0725C6"/>
    <w:rsid w:val="1B29FF97"/>
    <w:rsid w:val="1B55D8C1"/>
    <w:rsid w:val="1B980291"/>
    <w:rsid w:val="1BA40969"/>
    <w:rsid w:val="1BC97F07"/>
    <w:rsid w:val="1BF4ED6E"/>
    <w:rsid w:val="1C7A761A"/>
    <w:rsid w:val="1D2E434C"/>
    <w:rsid w:val="1D6BADDE"/>
    <w:rsid w:val="1D6CEBDF"/>
    <w:rsid w:val="1D906885"/>
    <w:rsid w:val="1DCEA198"/>
    <w:rsid w:val="1DD71B03"/>
    <w:rsid w:val="1E690004"/>
    <w:rsid w:val="1E961BC4"/>
    <w:rsid w:val="1EADF6F3"/>
    <w:rsid w:val="1F6C6A37"/>
    <w:rsid w:val="2087CDD7"/>
    <w:rsid w:val="2093B671"/>
    <w:rsid w:val="21FA2C8B"/>
    <w:rsid w:val="2207C787"/>
    <w:rsid w:val="2249AB4E"/>
    <w:rsid w:val="229C3CAC"/>
    <w:rsid w:val="230453F8"/>
    <w:rsid w:val="23428DAD"/>
    <w:rsid w:val="2361E6C5"/>
    <w:rsid w:val="23D3F974"/>
    <w:rsid w:val="24747EFE"/>
    <w:rsid w:val="24D76DA2"/>
    <w:rsid w:val="25C3264A"/>
    <w:rsid w:val="263F461A"/>
    <w:rsid w:val="266009F3"/>
    <w:rsid w:val="267E5F48"/>
    <w:rsid w:val="269880D0"/>
    <w:rsid w:val="26EB816D"/>
    <w:rsid w:val="27217D27"/>
    <w:rsid w:val="27232EFC"/>
    <w:rsid w:val="277E6D83"/>
    <w:rsid w:val="28CCE035"/>
    <w:rsid w:val="29C2CE37"/>
    <w:rsid w:val="2A769B69"/>
    <w:rsid w:val="2AC61A2C"/>
    <w:rsid w:val="2AEBAE08"/>
    <w:rsid w:val="2B16F9B5"/>
    <w:rsid w:val="2C325D55"/>
    <w:rsid w:val="2C506852"/>
    <w:rsid w:val="2C6FE9A3"/>
    <w:rsid w:val="2CD8A45B"/>
    <w:rsid w:val="2CF9B943"/>
    <w:rsid w:val="2D539FB4"/>
    <w:rsid w:val="2E090C10"/>
    <w:rsid w:val="2F0FBBAF"/>
    <w:rsid w:val="2F14EFAE"/>
    <w:rsid w:val="2F216FC0"/>
    <w:rsid w:val="2F54B29E"/>
    <w:rsid w:val="2FB46F1E"/>
    <w:rsid w:val="2FE494C9"/>
    <w:rsid w:val="30AA3EE2"/>
    <w:rsid w:val="30AA5D20"/>
    <w:rsid w:val="32070209"/>
    <w:rsid w:val="3213821B"/>
    <w:rsid w:val="32733F96"/>
    <w:rsid w:val="32ECEEBC"/>
    <w:rsid w:val="337B975F"/>
    <w:rsid w:val="343B616E"/>
    <w:rsid w:val="3481CEB1"/>
    <w:rsid w:val="34B7B4DD"/>
    <w:rsid w:val="34E44320"/>
    <w:rsid w:val="35314F70"/>
    <w:rsid w:val="35A343E1"/>
    <w:rsid w:val="35B0973C"/>
    <w:rsid w:val="35CF5845"/>
    <w:rsid w:val="3615424D"/>
    <w:rsid w:val="361FCA21"/>
    <w:rsid w:val="363BBEA2"/>
    <w:rsid w:val="36872CC3"/>
    <w:rsid w:val="385F51D2"/>
    <w:rsid w:val="39074AAD"/>
    <w:rsid w:val="3934C5CE"/>
    <w:rsid w:val="397489C2"/>
    <w:rsid w:val="3AEFAE74"/>
    <w:rsid w:val="3B51642D"/>
    <w:rsid w:val="3B695D9A"/>
    <w:rsid w:val="3C038A30"/>
    <w:rsid w:val="3C18DE59"/>
    <w:rsid w:val="3C3FCA4B"/>
    <w:rsid w:val="3C490404"/>
    <w:rsid w:val="3C69C7DD"/>
    <w:rsid w:val="3CFCC73B"/>
    <w:rsid w:val="3D0E7C47"/>
    <w:rsid w:val="3D43347E"/>
    <w:rsid w:val="3DBBD1F7"/>
    <w:rsid w:val="3E439EC1"/>
    <w:rsid w:val="3E7C159E"/>
    <w:rsid w:val="3E9C38FF"/>
    <w:rsid w:val="3F0DFA9F"/>
    <w:rsid w:val="3F52F18E"/>
    <w:rsid w:val="3FF04FEA"/>
    <w:rsid w:val="4052C459"/>
    <w:rsid w:val="40B07503"/>
    <w:rsid w:val="40BF01E6"/>
    <w:rsid w:val="40D6FB53"/>
    <w:rsid w:val="4183C386"/>
    <w:rsid w:val="422121E2"/>
    <w:rsid w:val="4279A78D"/>
    <w:rsid w:val="4298D8CA"/>
    <w:rsid w:val="42D286A5"/>
    <w:rsid w:val="42D8FFAD"/>
    <w:rsid w:val="43A2875E"/>
    <w:rsid w:val="43C208AF"/>
    <w:rsid w:val="441B4365"/>
    <w:rsid w:val="44269582"/>
    <w:rsid w:val="4430DEF2"/>
    <w:rsid w:val="44EAE880"/>
    <w:rsid w:val="45013018"/>
    <w:rsid w:val="453DA0EA"/>
    <w:rsid w:val="454C4292"/>
    <w:rsid w:val="464FACC5"/>
    <w:rsid w:val="467F7766"/>
    <w:rsid w:val="46D7DED3"/>
    <w:rsid w:val="474590CC"/>
    <w:rsid w:val="47784FE0"/>
    <w:rsid w:val="47C69505"/>
    <w:rsid w:val="482983A9"/>
    <w:rsid w:val="488DD3B0"/>
    <w:rsid w:val="4899BC4A"/>
    <w:rsid w:val="4899E483"/>
    <w:rsid w:val="4971DAD0"/>
    <w:rsid w:val="49882268"/>
    <w:rsid w:val="49B21FFA"/>
    <w:rsid w:val="49E4A2C6"/>
    <w:rsid w:val="49EA96D7"/>
    <w:rsid w:val="49EE2E3F"/>
    <w:rsid w:val="4A8B8C9B"/>
    <w:rsid w:val="4AEC3553"/>
    <w:rsid w:val="4B3B0D5A"/>
    <w:rsid w:val="4B76FD61"/>
    <w:rsid w:val="4B7FE60B"/>
    <w:rsid w:val="4BE4911C"/>
    <w:rsid w:val="4BF046E5"/>
    <w:rsid w:val="4D148BEA"/>
    <w:rsid w:val="4D38A807"/>
    <w:rsid w:val="4D67575E"/>
    <w:rsid w:val="4E3029A0"/>
    <w:rsid w:val="4E690FBC"/>
    <w:rsid w:val="4EAFB880"/>
    <w:rsid w:val="4ECC1BA3"/>
    <w:rsid w:val="4EDA8AAE"/>
    <w:rsid w:val="4F22BDA3"/>
    <w:rsid w:val="4F3089E8"/>
    <w:rsid w:val="4F688F54"/>
    <w:rsid w:val="4FC1FFAA"/>
    <w:rsid w:val="50A5F287"/>
    <w:rsid w:val="51731B84"/>
    <w:rsid w:val="51835A3C"/>
    <w:rsid w:val="52603E1F"/>
    <w:rsid w:val="526705B5"/>
    <w:rsid w:val="526A9D1D"/>
    <w:rsid w:val="527385C7"/>
    <w:rsid w:val="5336AAD0"/>
    <w:rsid w:val="534CF268"/>
    <w:rsid w:val="53C1768F"/>
    <w:rsid w:val="544EE647"/>
    <w:rsid w:val="5571DBC6"/>
    <w:rsid w:val="55C5559D"/>
    <w:rsid w:val="55E21467"/>
    <w:rsid w:val="566DB41A"/>
    <w:rsid w:val="568B8396"/>
    <w:rsid w:val="56971634"/>
    <w:rsid w:val="56D9B43E"/>
    <w:rsid w:val="57B002B1"/>
    <w:rsid w:val="57BD9D20"/>
    <w:rsid w:val="57F4F9A0"/>
    <w:rsid w:val="582CD80A"/>
    <w:rsid w:val="58836577"/>
    <w:rsid w:val="5887B8E6"/>
    <w:rsid w:val="58B767F8"/>
    <w:rsid w:val="59381D48"/>
    <w:rsid w:val="59675854"/>
    <w:rsid w:val="59CBC699"/>
    <w:rsid w:val="59D790F5"/>
    <w:rsid w:val="59EEC94C"/>
    <w:rsid w:val="5A69F83E"/>
    <w:rsid w:val="5A8A1B9F"/>
    <w:rsid w:val="5AF4A66A"/>
    <w:rsid w:val="5BA57F3F"/>
    <w:rsid w:val="5C9FCDF7"/>
    <w:rsid w:val="5D104C14"/>
    <w:rsid w:val="5D73127F"/>
    <w:rsid w:val="5DB69D15"/>
    <w:rsid w:val="5DD035AC"/>
    <w:rsid w:val="5E1E1545"/>
    <w:rsid w:val="5E41C47B"/>
    <w:rsid w:val="5EBB73A1"/>
    <w:rsid w:val="5EC18F2C"/>
    <w:rsid w:val="5ED5643A"/>
    <w:rsid w:val="5F25F95E"/>
    <w:rsid w:val="5FDCE8D1"/>
    <w:rsid w:val="604175A4"/>
    <w:rsid w:val="604EDD42"/>
    <w:rsid w:val="608639C2"/>
    <w:rsid w:val="6144AD06"/>
    <w:rsid w:val="6198B4B8"/>
    <w:rsid w:val="61AD85FC"/>
    <w:rsid w:val="61FA04CF"/>
    <w:rsid w:val="626010A6"/>
    <w:rsid w:val="62B0F02F"/>
    <w:rsid w:val="634265F1"/>
    <w:rsid w:val="6352A4A9"/>
    <w:rsid w:val="63D26F5A"/>
    <w:rsid w:val="63DAF5B5"/>
    <w:rsid w:val="63E9D14F"/>
    <w:rsid w:val="648AC713"/>
    <w:rsid w:val="65CBBD94"/>
    <w:rsid w:val="65EAEED1"/>
    <w:rsid w:val="663D61F1"/>
    <w:rsid w:val="66551DF5"/>
    <w:rsid w:val="66AFB071"/>
    <w:rsid w:val="67140078"/>
    <w:rsid w:val="6737E27F"/>
    <w:rsid w:val="67567FD1"/>
    <w:rsid w:val="676691D6"/>
    <w:rsid w:val="67A59478"/>
    <w:rsid w:val="682A3C84"/>
    <w:rsid w:val="682F6418"/>
    <w:rsid w:val="683CFE87"/>
    <w:rsid w:val="6853461F"/>
    <w:rsid w:val="689E5899"/>
    <w:rsid w:val="68EDD75C"/>
    <w:rsid w:val="695CCBDD"/>
    <w:rsid w:val="6A29F4DA"/>
    <w:rsid w:val="6A58A431"/>
    <w:rsid w:val="6A6ABDE4"/>
    <w:rsid w:val="6B00618B"/>
    <w:rsid w:val="6B7B99B0"/>
    <w:rsid w:val="6BCF1387"/>
    <w:rsid w:val="6BDFE9B7"/>
    <w:rsid w:val="6CE37228"/>
    <w:rsid w:val="6D0735F1"/>
    <w:rsid w:val="6DC75B0A"/>
    <w:rsid w:val="6DDD5A7B"/>
    <w:rsid w:val="6EB2A2FA"/>
    <w:rsid w:val="6EE10CD5"/>
    <w:rsid w:val="6EFF17D2"/>
    <w:rsid w:val="6F1683C2"/>
    <w:rsid w:val="6FA868C3"/>
    <w:rsid w:val="6FED5FB2"/>
    <w:rsid w:val="6FF9484C"/>
    <w:rsid w:val="704EE29A"/>
    <w:rsid w:val="70CFB4FD"/>
    <w:rsid w:val="711AC777"/>
    <w:rsid w:val="71435B43"/>
    <w:rsid w:val="71491CBF"/>
    <w:rsid w:val="714AE327"/>
    <w:rsid w:val="71BB25C3"/>
    <w:rsid w:val="72395535"/>
    <w:rsid w:val="72631E9E"/>
    <w:rsid w:val="7274D3AA"/>
    <w:rsid w:val="72E72CC2"/>
    <w:rsid w:val="7394FCA7"/>
    <w:rsid w:val="744B8265"/>
    <w:rsid w:val="7451D0C1"/>
    <w:rsid w:val="7490F3C9"/>
    <w:rsid w:val="74AD381E"/>
    <w:rsid w:val="74CC64A2"/>
    <w:rsid w:val="75C59BCE"/>
    <w:rsid w:val="7606280C"/>
    <w:rsid w:val="762BA7A5"/>
    <w:rsid w:val="76589B2C"/>
    <w:rsid w:val="7720328E"/>
    <w:rsid w:val="77E5F33D"/>
    <w:rsid w:val="78327210"/>
    <w:rsid w:val="7848B9A8"/>
    <w:rsid w:val="7896EA50"/>
    <w:rsid w:val="794C23DB"/>
    <w:rsid w:val="797AD332"/>
    <w:rsid w:val="798EDAF0"/>
    <w:rsid w:val="79BE184C"/>
    <w:rsid w:val="7A6CCCF8"/>
    <w:rsid w:val="7A7C8B90"/>
    <w:rsid w:val="7AC9FBEA"/>
    <w:rsid w:val="7ADF9777"/>
    <w:rsid w:val="7AEA1F4B"/>
    <w:rsid w:val="7BB60428"/>
    <w:rsid w:val="7BF4ACBB"/>
    <w:rsid w:val="7C27EE9E"/>
    <w:rsid w:val="7CD501FE"/>
    <w:rsid w:val="7CF0C0E0"/>
    <w:rsid w:val="7CF97206"/>
    <w:rsid w:val="7D41A069"/>
    <w:rsid w:val="7D43523E"/>
    <w:rsid w:val="7E0013AD"/>
    <w:rsid w:val="7E361817"/>
    <w:rsid w:val="7EF79546"/>
    <w:rsid w:val="7FACED0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70277EBD-9EB2-4B67-A02F-D6A8BA924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paragraph" w:styleId="HTMLPreformatted">
    <w:name w:val="HTML Preformatted"/>
    <w:basedOn w:val="Normal"/>
    <w:link w:val="HTMLPreformattedChar"/>
    <w:uiPriority w:val="99"/>
    <w:unhideWhenUsed/>
    <w:rsid w:val="00E935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E93563"/>
    <w:rPr>
      <w:rFonts w:ascii="Courier New" w:eastAsia="Times New Roman" w:hAnsi="Courier New" w:cs="Courier New"/>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8056833">
      <w:bodyDiv w:val="1"/>
      <w:marLeft w:val="0"/>
      <w:marRight w:val="0"/>
      <w:marTop w:val="0"/>
      <w:marBottom w:val="0"/>
      <w:divBdr>
        <w:top w:val="none" w:sz="0" w:space="0" w:color="auto"/>
        <w:left w:val="none" w:sz="0" w:space="0" w:color="auto"/>
        <w:bottom w:val="none" w:sz="0" w:space="0" w:color="auto"/>
        <w:right w:val="none" w:sz="0" w:space="0" w:color="auto"/>
      </w:divBdr>
    </w:div>
    <w:div w:id="614018114">
      <w:bodyDiv w:val="1"/>
      <w:marLeft w:val="0"/>
      <w:marRight w:val="0"/>
      <w:marTop w:val="0"/>
      <w:marBottom w:val="0"/>
      <w:divBdr>
        <w:top w:val="none" w:sz="0" w:space="0" w:color="auto"/>
        <w:left w:val="none" w:sz="0" w:space="0" w:color="auto"/>
        <w:bottom w:val="none" w:sz="0" w:space="0" w:color="auto"/>
        <w:right w:val="none" w:sz="0" w:space="0" w:color="auto"/>
      </w:divBdr>
    </w:div>
    <w:div w:id="1136098896">
      <w:bodyDiv w:val="1"/>
      <w:marLeft w:val="0"/>
      <w:marRight w:val="0"/>
      <w:marTop w:val="0"/>
      <w:marBottom w:val="0"/>
      <w:divBdr>
        <w:top w:val="none" w:sz="0" w:space="0" w:color="auto"/>
        <w:left w:val="none" w:sz="0" w:space="0" w:color="auto"/>
        <w:bottom w:val="none" w:sz="0" w:space="0" w:color="auto"/>
        <w:right w:val="none" w:sz="0" w:space="0" w:color="auto"/>
      </w:divBdr>
    </w:div>
    <w:div w:id="1396320180">
      <w:bodyDiv w:val="1"/>
      <w:marLeft w:val="0"/>
      <w:marRight w:val="0"/>
      <w:marTop w:val="0"/>
      <w:marBottom w:val="0"/>
      <w:divBdr>
        <w:top w:val="none" w:sz="0" w:space="0" w:color="auto"/>
        <w:left w:val="none" w:sz="0" w:space="0" w:color="auto"/>
        <w:bottom w:val="none" w:sz="0" w:space="0" w:color="auto"/>
        <w:right w:val="none" w:sz="0" w:space="0" w:color="auto"/>
      </w:divBdr>
    </w:div>
    <w:div w:id="1439328244">
      <w:bodyDiv w:val="1"/>
      <w:marLeft w:val="0"/>
      <w:marRight w:val="0"/>
      <w:marTop w:val="0"/>
      <w:marBottom w:val="0"/>
      <w:divBdr>
        <w:top w:val="none" w:sz="0" w:space="0" w:color="auto"/>
        <w:left w:val="none" w:sz="0" w:space="0" w:color="auto"/>
        <w:bottom w:val="none" w:sz="0" w:space="0" w:color="auto"/>
        <w:right w:val="none" w:sz="0" w:space="0" w:color="auto"/>
      </w:divBdr>
    </w:div>
    <w:div w:id="1463956780">
      <w:bodyDiv w:val="1"/>
      <w:marLeft w:val="0"/>
      <w:marRight w:val="0"/>
      <w:marTop w:val="0"/>
      <w:marBottom w:val="0"/>
      <w:divBdr>
        <w:top w:val="none" w:sz="0" w:space="0" w:color="auto"/>
        <w:left w:val="none" w:sz="0" w:space="0" w:color="auto"/>
        <w:bottom w:val="none" w:sz="0" w:space="0" w:color="auto"/>
        <w:right w:val="none" w:sz="0" w:space="0" w:color="auto"/>
      </w:divBdr>
    </w:div>
    <w:div w:id="1555963290">
      <w:bodyDiv w:val="1"/>
      <w:marLeft w:val="0"/>
      <w:marRight w:val="0"/>
      <w:marTop w:val="0"/>
      <w:marBottom w:val="0"/>
      <w:divBdr>
        <w:top w:val="none" w:sz="0" w:space="0" w:color="auto"/>
        <w:left w:val="none" w:sz="0" w:space="0" w:color="auto"/>
        <w:bottom w:val="none" w:sz="0" w:space="0" w:color="auto"/>
        <w:right w:val="none" w:sz="0" w:space="0" w:color="auto"/>
      </w:divBdr>
    </w:div>
    <w:div w:id="1593314308">
      <w:bodyDiv w:val="1"/>
      <w:marLeft w:val="0"/>
      <w:marRight w:val="0"/>
      <w:marTop w:val="0"/>
      <w:marBottom w:val="0"/>
      <w:divBdr>
        <w:top w:val="none" w:sz="0" w:space="0" w:color="auto"/>
        <w:left w:val="none" w:sz="0" w:space="0" w:color="auto"/>
        <w:bottom w:val="none" w:sz="0" w:space="0" w:color="auto"/>
        <w:right w:val="none" w:sz="0" w:space="0" w:color="auto"/>
      </w:divBdr>
    </w:div>
    <w:div w:id="16105530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datasets/braydenrogowski/league-of-legends-worlds-2021-playin-group-sta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goodman2@bellarmine.edu" TargetMode="External"/><Relationship Id="rId5" Type="http://schemas.openxmlformats.org/officeDocument/2006/relationships/hyperlink" Target="mailto:jgladys@bellarmine.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90</Words>
  <Characters>5079</Characters>
  <Application>Microsoft Office Word</Application>
  <DocSecurity>4</DocSecurity>
  <Lines>42</Lines>
  <Paragraphs>11</Paragraphs>
  <ScaleCrop>false</ScaleCrop>
  <Company/>
  <LinksUpToDate>false</LinksUpToDate>
  <CharactersWithSpaces>5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Connor P. Goodman</cp:lastModifiedBy>
  <cp:revision>191</cp:revision>
  <dcterms:created xsi:type="dcterms:W3CDTF">2022-04-07T19:21:00Z</dcterms:created>
  <dcterms:modified xsi:type="dcterms:W3CDTF">2022-04-07T17:27:00Z</dcterms:modified>
</cp:coreProperties>
</file>